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tbl>
      <w:tblPr>
        <w:tblW w:w="10772" w:type="dxa"/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283"/>
        <w:gridCol w:w="4817"/>
        <w:gridCol w:w="2838"/>
      </w:tblGrid>
      <w:tr w:rsidR="00B21262" w14:paraId="0F6D942B" w14:textId="77777777" w:rsidTr="001E0DBD">
        <w:trPr>
          <w:cantSplit/>
          <w:trHeight w:hRule="exact" w:val="425"/>
        </w:trPr>
        <w:tc>
          <w:tcPr>
            <w:tcW w:w="2834" w:type="dxa"/>
            <w:vMerge w:val="restart"/>
          </w:tcPr>
          <w:p w14:paraId="42E30664" w14:textId="77777777" w:rsidR="00B21262" w:rsidRDefault="00B21262">
            <w:pPr>
              <w:pStyle w:val="CVHeading3"/>
              <w:rPr>
                <w:lang w:val="en-GB"/>
              </w:rPr>
            </w:pPr>
            <w:r>
              <w:rPr>
                <w:lang w:val="en-GB"/>
              </w:rPr>
              <w:t xml:space="preserve"> </w:t>
            </w:r>
          </w:p>
          <w:p w14:paraId="1A78FCAD" w14:textId="77777777" w:rsidR="00B21262" w:rsidRDefault="00B21262">
            <w:pPr>
              <w:pStyle w:val="CVNormal"/>
              <w:rPr>
                <w:lang w:val="en-GB"/>
              </w:rPr>
            </w:pPr>
          </w:p>
        </w:tc>
        <w:tc>
          <w:tcPr>
            <w:tcW w:w="283" w:type="dxa"/>
          </w:tcPr>
          <w:p w14:paraId="2E82443A" w14:textId="77777777" w:rsidR="00B21262" w:rsidRDefault="00B21262">
            <w:pPr>
              <w:pStyle w:val="CVNormal"/>
              <w:rPr>
                <w:lang w:val="en-GB"/>
              </w:rPr>
            </w:pPr>
          </w:p>
        </w:tc>
        <w:tc>
          <w:tcPr>
            <w:tcW w:w="7655" w:type="dxa"/>
            <w:gridSpan w:val="2"/>
            <w:vMerge w:val="restart"/>
          </w:tcPr>
          <w:p w14:paraId="56803491" w14:textId="35EA8EF7" w:rsidR="00B21262" w:rsidRDefault="00C40F6D" w:rsidP="00C40F6D">
            <w:pPr>
              <w:pStyle w:val="CVTitle"/>
              <w:ind w:right="2582"/>
              <w:jc w:val="center"/>
              <w:rPr>
                <w:lang w:val="en-GB"/>
              </w:rPr>
            </w:pPr>
            <w:r>
              <w:rPr>
                <w:lang w:val="en-GB"/>
              </w:rPr>
              <w:t>Curriculum Vitae</w:t>
            </w:r>
          </w:p>
        </w:tc>
      </w:tr>
      <w:tr w:rsidR="00B21262" w14:paraId="048CFD5E" w14:textId="77777777" w:rsidTr="001E0DBD">
        <w:trPr>
          <w:cantSplit/>
          <w:trHeight w:hRule="exact" w:val="425"/>
        </w:trPr>
        <w:tc>
          <w:tcPr>
            <w:tcW w:w="2834" w:type="dxa"/>
            <w:vMerge/>
          </w:tcPr>
          <w:p w14:paraId="79D9E1E7" w14:textId="77777777" w:rsidR="00B21262" w:rsidRDefault="00B21262"/>
        </w:tc>
        <w:tc>
          <w:tcPr>
            <w:tcW w:w="283" w:type="dxa"/>
            <w:tcBorders>
              <w:top w:val="single" w:sz="1" w:space="0" w:color="000000"/>
              <w:right w:val="single" w:sz="1" w:space="0" w:color="000000"/>
            </w:tcBorders>
          </w:tcPr>
          <w:p w14:paraId="36BC422C" w14:textId="77777777" w:rsidR="00B21262" w:rsidRDefault="00B21262">
            <w:pPr>
              <w:pStyle w:val="CVNormal"/>
              <w:rPr>
                <w:lang w:val="en-GB"/>
              </w:rPr>
            </w:pPr>
          </w:p>
        </w:tc>
        <w:tc>
          <w:tcPr>
            <w:tcW w:w="7655" w:type="dxa"/>
            <w:gridSpan w:val="2"/>
            <w:vMerge/>
          </w:tcPr>
          <w:p w14:paraId="6F435125" w14:textId="77777777" w:rsidR="00B21262" w:rsidRDefault="00B21262"/>
        </w:tc>
      </w:tr>
      <w:tr w:rsidR="00B21262" w14:paraId="16C3510F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2FE0BB9E" w14:textId="77777777" w:rsidR="00B21262" w:rsidRDefault="00B21262">
            <w:pPr>
              <w:pStyle w:val="CVTitle"/>
              <w:rPr>
                <w:lang w:val="en-GB"/>
              </w:rPr>
            </w:pPr>
          </w:p>
          <w:p w14:paraId="5B8A6647" w14:textId="77777777" w:rsidR="00B21262" w:rsidRDefault="00B21262" w:rsidP="00C40F6D">
            <w:pPr>
              <w:pStyle w:val="CVTitle"/>
              <w:rPr>
                <w:lang w:val="en-GB"/>
              </w:rPr>
            </w:pPr>
          </w:p>
        </w:tc>
        <w:tc>
          <w:tcPr>
            <w:tcW w:w="7655" w:type="dxa"/>
            <w:gridSpan w:val="2"/>
          </w:tcPr>
          <w:p w14:paraId="67828F60" w14:textId="77777777" w:rsidR="00B21262" w:rsidRDefault="00B21262" w:rsidP="00C40F6D">
            <w:pPr>
              <w:pStyle w:val="CVNormal"/>
              <w:rPr>
                <w:sz w:val="22"/>
                <w:lang w:val="en-GB"/>
              </w:rPr>
            </w:pPr>
            <w:r>
              <w:rPr>
                <w:sz w:val="24"/>
                <w:lang w:val="en-GB"/>
              </w:rPr>
              <w:t xml:space="preserve">  </w:t>
            </w:r>
          </w:p>
        </w:tc>
      </w:tr>
      <w:tr w:rsidR="00B21262" w14:paraId="68C08C67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5E09779A" w14:textId="77777777" w:rsidR="00B21262" w:rsidRDefault="00B21262">
            <w:pPr>
              <w:pStyle w:val="CVSpacer"/>
              <w:rPr>
                <w:lang w:val="en-GB"/>
              </w:rPr>
            </w:pPr>
          </w:p>
        </w:tc>
        <w:tc>
          <w:tcPr>
            <w:tcW w:w="7655" w:type="dxa"/>
            <w:gridSpan w:val="2"/>
          </w:tcPr>
          <w:p w14:paraId="2C3E2FE7" w14:textId="77777777" w:rsidR="00B21262" w:rsidRDefault="00B21262">
            <w:pPr>
              <w:pStyle w:val="CVSpacer"/>
              <w:rPr>
                <w:lang w:val="en-GB"/>
              </w:rPr>
            </w:pPr>
          </w:p>
        </w:tc>
      </w:tr>
      <w:tr w:rsidR="00B21262" w14:paraId="0CCC65DA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3DD7434E" w14:textId="77777777" w:rsidR="00B21262" w:rsidRDefault="00B21262">
            <w:pPr>
              <w:pStyle w:val="CVHeading1"/>
              <w:spacing w:before="0"/>
              <w:rPr>
                <w:lang w:val="en-GB"/>
              </w:rPr>
            </w:pPr>
            <w:r>
              <w:rPr>
                <w:lang w:val="en-GB"/>
              </w:rPr>
              <w:t>Personal information</w:t>
            </w:r>
          </w:p>
        </w:tc>
        <w:tc>
          <w:tcPr>
            <w:tcW w:w="7655" w:type="dxa"/>
            <w:gridSpan w:val="2"/>
          </w:tcPr>
          <w:p w14:paraId="063DD2CB" w14:textId="77777777" w:rsidR="00B21262" w:rsidRDefault="00B21262">
            <w:pPr>
              <w:pStyle w:val="CVNormal"/>
              <w:rPr>
                <w:lang w:val="en-GB"/>
              </w:rPr>
            </w:pPr>
          </w:p>
        </w:tc>
      </w:tr>
      <w:tr w:rsidR="00B21262" w14:paraId="19F0B897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186C2734" w14:textId="77777777" w:rsidR="00B21262" w:rsidRDefault="00C40F6D" w:rsidP="00D309B7">
            <w:pPr>
              <w:pStyle w:val="CVHeading2-FirstLine"/>
              <w:spacing w:before="0" w:line="360" w:lineRule="auto"/>
              <w:rPr>
                <w:lang w:val="en-GB"/>
              </w:rPr>
            </w:pPr>
            <w:r>
              <w:rPr>
                <w:lang w:val="en-GB"/>
              </w:rPr>
              <w:t>Name</w:t>
            </w:r>
            <w:r w:rsidR="00B21262">
              <w:rPr>
                <w:lang w:val="en-GB"/>
              </w:rPr>
              <w:t xml:space="preserve"> </w:t>
            </w:r>
          </w:p>
        </w:tc>
        <w:tc>
          <w:tcPr>
            <w:tcW w:w="7655" w:type="dxa"/>
            <w:gridSpan w:val="2"/>
          </w:tcPr>
          <w:p w14:paraId="0828A28D" w14:textId="5A192CD7" w:rsidR="004209FA" w:rsidRPr="004A2BB6" w:rsidRDefault="004A2BB6" w:rsidP="00D309B7">
            <w:pPr>
              <w:pStyle w:val="CVMajor-FirstLine"/>
              <w:spacing w:before="0" w:line="360" w:lineRule="auto"/>
              <w:rPr>
                <w:bCs/>
                <w:sz w:val="20"/>
                <w:lang w:val="en-GB"/>
              </w:rPr>
            </w:pPr>
            <w:proofErr w:type="spellStart"/>
            <w:r w:rsidRPr="00635D3A">
              <w:rPr>
                <w:bCs/>
                <w:szCs w:val="24"/>
                <w:lang w:val="en-GB"/>
              </w:rPr>
              <w:t>Shimaa</w:t>
            </w:r>
            <w:proofErr w:type="spellEnd"/>
            <w:r w:rsidRPr="00635D3A">
              <w:rPr>
                <w:bCs/>
                <w:szCs w:val="24"/>
                <w:lang w:val="en-GB"/>
              </w:rPr>
              <w:t xml:space="preserve"> </w:t>
            </w:r>
            <w:proofErr w:type="spellStart"/>
            <w:r w:rsidRPr="00635D3A">
              <w:rPr>
                <w:bCs/>
                <w:szCs w:val="24"/>
                <w:lang w:val="en-GB"/>
              </w:rPr>
              <w:t>Abdelnaser</w:t>
            </w:r>
            <w:proofErr w:type="spellEnd"/>
            <w:r w:rsidRPr="00635D3A">
              <w:rPr>
                <w:bCs/>
                <w:szCs w:val="24"/>
                <w:lang w:val="en-GB"/>
              </w:rPr>
              <w:t xml:space="preserve"> </w:t>
            </w:r>
            <w:proofErr w:type="spellStart"/>
            <w:r w:rsidRPr="00635D3A">
              <w:rPr>
                <w:bCs/>
                <w:szCs w:val="24"/>
                <w:lang w:val="en-GB"/>
              </w:rPr>
              <w:t>Hussien</w:t>
            </w:r>
            <w:proofErr w:type="spellEnd"/>
            <w:r w:rsidRPr="00635D3A">
              <w:rPr>
                <w:bCs/>
                <w:szCs w:val="24"/>
                <w:lang w:val="en-GB"/>
              </w:rPr>
              <w:t xml:space="preserve"> Mohamed</w:t>
            </w:r>
          </w:p>
        </w:tc>
      </w:tr>
      <w:tr w:rsidR="00B21262" w14:paraId="753ED7DC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42E649A1" w14:textId="77777777" w:rsidR="00B21262" w:rsidRPr="00ED238E" w:rsidRDefault="00B21262" w:rsidP="00D309B7">
            <w:pPr>
              <w:pStyle w:val="CVHeading3"/>
              <w:spacing w:line="360" w:lineRule="auto"/>
              <w:rPr>
                <w:sz w:val="22"/>
                <w:szCs w:val="22"/>
                <w:lang w:val="en-GB"/>
              </w:rPr>
            </w:pPr>
            <w:r w:rsidRPr="00ED238E">
              <w:rPr>
                <w:sz w:val="22"/>
                <w:szCs w:val="22"/>
                <w:lang w:val="en-GB"/>
              </w:rPr>
              <w:t>Address</w:t>
            </w:r>
          </w:p>
        </w:tc>
        <w:tc>
          <w:tcPr>
            <w:tcW w:w="7655" w:type="dxa"/>
            <w:gridSpan w:val="2"/>
          </w:tcPr>
          <w:p w14:paraId="17A377FD" w14:textId="2283838F" w:rsidR="004209FA" w:rsidRPr="00ED238E" w:rsidRDefault="00C40F6D" w:rsidP="004A2BB6">
            <w:pPr>
              <w:pStyle w:val="CVNormal"/>
              <w:spacing w:line="360" w:lineRule="auto"/>
              <w:rPr>
                <w:sz w:val="22"/>
                <w:szCs w:val="22"/>
                <w:lang w:val="en-GB"/>
              </w:rPr>
            </w:pPr>
            <w:r w:rsidRPr="00ED238E">
              <w:rPr>
                <w:sz w:val="22"/>
                <w:szCs w:val="22"/>
                <w:lang w:val="en-GB"/>
              </w:rPr>
              <w:t>Chemistry Department, Annex (</w:t>
            </w:r>
            <w:r w:rsidR="004A2BB6">
              <w:rPr>
                <w:sz w:val="22"/>
                <w:szCs w:val="22"/>
                <w:lang w:val="en-GB"/>
              </w:rPr>
              <w:t>A</w:t>
            </w:r>
            <w:r w:rsidRPr="00ED238E">
              <w:rPr>
                <w:sz w:val="22"/>
                <w:szCs w:val="22"/>
                <w:lang w:val="en-GB"/>
              </w:rPr>
              <w:t xml:space="preserve">), Faculty of Science, </w:t>
            </w:r>
            <w:proofErr w:type="spellStart"/>
            <w:r w:rsidRPr="00ED238E">
              <w:rPr>
                <w:sz w:val="22"/>
                <w:szCs w:val="22"/>
                <w:lang w:val="en-GB"/>
              </w:rPr>
              <w:t>Assiut</w:t>
            </w:r>
            <w:proofErr w:type="spellEnd"/>
            <w:r w:rsidRPr="00ED238E">
              <w:rPr>
                <w:sz w:val="22"/>
                <w:szCs w:val="22"/>
                <w:lang w:val="en-GB"/>
              </w:rPr>
              <w:t xml:space="preserve"> University, 71516, </w:t>
            </w:r>
            <w:proofErr w:type="spellStart"/>
            <w:r w:rsidRPr="00ED238E">
              <w:rPr>
                <w:sz w:val="22"/>
                <w:szCs w:val="22"/>
                <w:lang w:val="en-GB"/>
              </w:rPr>
              <w:t>Assiut</w:t>
            </w:r>
            <w:proofErr w:type="spellEnd"/>
            <w:r w:rsidRPr="00ED238E">
              <w:rPr>
                <w:sz w:val="22"/>
                <w:szCs w:val="22"/>
                <w:lang w:val="en-GB"/>
              </w:rPr>
              <w:t xml:space="preserve">, Egypt. </w:t>
            </w:r>
          </w:p>
        </w:tc>
      </w:tr>
      <w:tr w:rsidR="001E0DBD" w14:paraId="27453034" w14:textId="77777777" w:rsidTr="00B21262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26DDA472" w14:textId="7A4D069F" w:rsidR="001E0DBD" w:rsidRPr="00ED238E" w:rsidRDefault="004F62CE" w:rsidP="00D309B7">
            <w:pPr>
              <w:spacing w:line="360" w:lineRule="auto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4817" w:type="dxa"/>
          </w:tcPr>
          <w:p w14:paraId="677352D4" w14:textId="2A5AD93F" w:rsidR="00ED238E" w:rsidRPr="004F62CE" w:rsidRDefault="001E0DBD" w:rsidP="004A2BB6">
            <w:pPr>
              <w:pStyle w:val="CVHeading3"/>
              <w:spacing w:line="360" w:lineRule="auto"/>
              <w:ind w:left="0" w:right="-1426"/>
              <w:jc w:val="left"/>
              <w:rPr>
                <w:sz w:val="22"/>
                <w:szCs w:val="22"/>
                <w:lang w:val="en-GB"/>
              </w:rPr>
            </w:pPr>
            <w:r w:rsidRPr="00ED238E">
              <w:rPr>
                <w:sz w:val="22"/>
                <w:szCs w:val="22"/>
                <w:lang w:val="en-GB"/>
              </w:rPr>
              <w:t xml:space="preserve">  </w:t>
            </w:r>
          </w:p>
        </w:tc>
        <w:tc>
          <w:tcPr>
            <w:tcW w:w="2838" w:type="dxa"/>
          </w:tcPr>
          <w:p w14:paraId="4E3D7884" w14:textId="77777777" w:rsidR="001E0DBD" w:rsidRPr="00ED238E" w:rsidRDefault="001E0DBD" w:rsidP="00D309B7">
            <w:pPr>
              <w:pStyle w:val="CVNormal"/>
              <w:spacing w:line="360" w:lineRule="auto"/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B21262" w14:paraId="2FD6DA9D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245702F9" w14:textId="77777777" w:rsidR="00B21262" w:rsidRPr="00ED238E" w:rsidRDefault="00655CCF" w:rsidP="00655CCF">
            <w:pPr>
              <w:pStyle w:val="CVHeading3"/>
              <w:spacing w:line="360" w:lineRule="auto"/>
              <w:rPr>
                <w:sz w:val="22"/>
                <w:szCs w:val="22"/>
                <w:lang w:val="en-GB"/>
              </w:rPr>
            </w:pPr>
            <w:r w:rsidRPr="00ED238E">
              <w:rPr>
                <w:sz w:val="22"/>
                <w:szCs w:val="22"/>
                <w:lang w:val="en-GB"/>
              </w:rPr>
              <w:t>Mobile</w:t>
            </w:r>
          </w:p>
        </w:tc>
        <w:tc>
          <w:tcPr>
            <w:tcW w:w="7655" w:type="dxa"/>
            <w:gridSpan w:val="2"/>
          </w:tcPr>
          <w:p w14:paraId="3919DA42" w14:textId="071E80B3" w:rsidR="004F62CE" w:rsidRPr="00ED238E" w:rsidRDefault="00655CCF" w:rsidP="004A2BB6">
            <w:pPr>
              <w:pStyle w:val="CVNormal"/>
              <w:spacing w:line="360" w:lineRule="auto"/>
              <w:rPr>
                <w:sz w:val="22"/>
                <w:szCs w:val="22"/>
                <w:lang w:val="en-GB"/>
              </w:rPr>
            </w:pPr>
            <w:r w:rsidRPr="00ED238E">
              <w:rPr>
                <w:sz w:val="22"/>
                <w:szCs w:val="22"/>
                <w:lang w:val="en-GB"/>
              </w:rPr>
              <w:t>+</w:t>
            </w:r>
            <w:r>
              <w:rPr>
                <w:sz w:val="22"/>
                <w:szCs w:val="22"/>
                <w:lang w:val="en-GB"/>
              </w:rPr>
              <w:t>2</w:t>
            </w:r>
            <w:r w:rsidRPr="00ED238E">
              <w:rPr>
                <w:sz w:val="22"/>
                <w:szCs w:val="22"/>
                <w:lang w:val="en-GB"/>
              </w:rPr>
              <w:t xml:space="preserve"> </w:t>
            </w:r>
            <w:r w:rsidR="004A2BB6">
              <w:rPr>
                <w:sz w:val="22"/>
                <w:szCs w:val="22"/>
                <w:lang w:val="en-GB"/>
              </w:rPr>
              <w:t>01065166360</w:t>
            </w:r>
          </w:p>
        </w:tc>
      </w:tr>
      <w:tr w:rsidR="00B21262" w14:paraId="00A1894E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608D7B32" w14:textId="77777777" w:rsidR="00B21262" w:rsidRPr="00ED238E" w:rsidRDefault="00B21262" w:rsidP="00D309B7">
            <w:pPr>
              <w:pStyle w:val="CVHeading3"/>
              <w:spacing w:line="360" w:lineRule="auto"/>
              <w:rPr>
                <w:sz w:val="22"/>
                <w:szCs w:val="22"/>
                <w:lang w:val="en-GB"/>
              </w:rPr>
            </w:pPr>
            <w:r w:rsidRPr="00ED238E">
              <w:rPr>
                <w:sz w:val="22"/>
                <w:szCs w:val="22"/>
                <w:lang w:val="en-GB"/>
              </w:rPr>
              <w:t>E-mail</w:t>
            </w:r>
          </w:p>
        </w:tc>
        <w:tc>
          <w:tcPr>
            <w:tcW w:w="7655" w:type="dxa"/>
            <w:gridSpan w:val="2"/>
          </w:tcPr>
          <w:p w14:paraId="2EBC15EA" w14:textId="19D5A374" w:rsidR="007D3818" w:rsidRPr="00ED238E" w:rsidRDefault="00E8330E" w:rsidP="00D309B7">
            <w:pPr>
              <w:pStyle w:val="CVNormal"/>
              <w:spacing w:line="360" w:lineRule="auto"/>
              <w:rPr>
                <w:sz w:val="22"/>
                <w:szCs w:val="22"/>
                <w:lang w:val="en-GB"/>
              </w:rPr>
            </w:pPr>
            <w:hyperlink r:id="rId9" w:history="1">
              <w:r w:rsidR="004A2BB6" w:rsidRPr="00995649">
                <w:rPr>
                  <w:rStyle w:val="Hyperlink"/>
                  <w:sz w:val="22"/>
                  <w:szCs w:val="22"/>
                  <w:lang w:val="en-GB"/>
                </w:rPr>
                <w:t>sh.naser@aun.edu.eg</w:t>
              </w:r>
            </w:hyperlink>
            <w:r w:rsidR="009B28CE">
              <w:rPr>
                <w:sz w:val="22"/>
                <w:szCs w:val="22"/>
                <w:lang w:val="en-GB"/>
              </w:rPr>
              <w:t xml:space="preserve"> </w:t>
            </w:r>
          </w:p>
        </w:tc>
      </w:tr>
      <w:tr w:rsidR="00B21262" w14:paraId="0E4EE369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501D19E6" w14:textId="77777777" w:rsidR="00B21262" w:rsidRPr="00ED238E" w:rsidRDefault="00B21262" w:rsidP="00D309B7">
            <w:pPr>
              <w:pStyle w:val="CVHeading3-FirstLine"/>
              <w:spacing w:before="0" w:line="360" w:lineRule="auto"/>
              <w:rPr>
                <w:sz w:val="22"/>
                <w:szCs w:val="22"/>
                <w:lang w:val="en-GB"/>
              </w:rPr>
            </w:pPr>
            <w:r w:rsidRPr="00ED238E">
              <w:rPr>
                <w:sz w:val="22"/>
                <w:szCs w:val="22"/>
                <w:lang w:val="en-GB"/>
              </w:rPr>
              <w:t>Nationality</w:t>
            </w:r>
          </w:p>
        </w:tc>
        <w:tc>
          <w:tcPr>
            <w:tcW w:w="7655" w:type="dxa"/>
            <w:gridSpan w:val="2"/>
          </w:tcPr>
          <w:p w14:paraId="07777EFA" w14:textId="77777777" w:rsidR="00B21262" w:rsidRPr="00ED238E" w:rsidRDefault="00D86F43" w:rsidP="00D309B7">
            <w:pPr>
              <w:pStyle w:val="CVNormal-FirstLine"/>
              <w:spacing w:before="0" w:line="360" w:lineRule="auto"/>
              <w:rPr>
                <w:sz w:val="22"/>
                <w:szCs w:val="22"/>
                <w:lang w:val="en-GB"/>
              </w:rPr>
            </w:pPr>
            <w:r w:rsidRPr="00ED238E">
              <w:rPr>
                <w:sz w:val="22"/>
                <w:szCs w:val="22"/>
                <w:lang w:val="en-GB"/>
              </w:rPr>
              <w:t>Egyptian</w:t>
            </w:r>
          </w:p>
        </w:tc>
      </w:tr>
      <w:tr w:rsidR="00B21262" w14:paraId="30D16A36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0376FB87" w14:textId="77777777" w:rsidR="00B21262" w:rsidRPr="00ED238E" w:rsidRDefault="00B21262" w:rsidP="00D309B7">
            <w:pPr>
              <w:pStyle w:val="CVHeading3-FirstLine"/>
              <w:spacing w:before="0" w:line="360" w:lineRule="auto"/>
              <w:rPr>
                <w:sz w:val="22"/>
                <w:szCs w:val="22"/>
                <w:lang w:val="en-GB"/>
              </w:rPr>
            </w:pPr>
            <w:r w:rsidRPr="00ED238E">
              <w:rPr>
                <w:sz w:val="22"/>
                <w:szCs w:val="22"/>
                <w:lang w:val="en-GB"/>
              </w:rPr>
              <w:t>Date of birth</w:t>
            </w:r>
          </w:p>
        </w:tc>
        <w:tc>
          <w:tcPr>
            <w:tcW w:w="7655" w:type="dxa"/>
            <w:gridSpan w:val="2"/>
          </w:tcPr>
          <w:p w14:paraId="069C2F5B" w14:textId="39248151" w:rsidR="00B21262" w:rsidRPr="00ED238E" w:rsidRDefault="00635D3A" w:rsidP="004A2BB6">
            <w:pPr>
              <w:pStyle w:val="CVNormal-FirstLine"/>
              <w:spacing w:before="0" w:line="360" w:lineRule="auto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6/6/</w:t>
            </w:r>
            <w:r w:rsidR="004A2BB6">
              <w:rPr>
                <w:sz w:val="22"/>
                <w:szCs w:val="22"/>
                <w:lang w:val="en-GB"/>
              </w:rPr>
              <w:t>1992</w:t>
            </w:r>
          </w:p>
        </w:tc>
      </w:tr>
      <w:tr w:rsidR="00B21262" w14:paraId="460EE89C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6CE45D46" w14:textId="77777777" w:rsidR="00B21262" w:rsidRPr="00ED238E" w:rsidRDefault="00B21262" w:rsidP="00D309B7">
            <w:pPr>
              <w:pStyle w:val="CVHeading3-FirstLine"/>
              <w:spacing w:before="0" w:line="360" w:lineRule="auto"/>
              <w:rPr>
                <w:sz w:val="22"/>
                <w:szCs w:val="22"/>
                <w:lang w:val="en-GB"/>
              </w:rPr>
            </w:pPr>
            <w:r w:rsidRPr="00ED238E">
              <w:rPr>
                <w:sz w:val="22"/>
                <w:szCs w:val="22"/>
                <w:lang w:val="en-GB"/>
              </w:rPr>
              <w:t>Gender</w:t>
            </w:r>
          </w:p>
        </w:tc>
        <w:tc>
          <w:tcPr>
            <w:tcW w:w="7655" w:type="dxa"/>
            <w:gridSpan w:val="2"/>
          </w:tcPr>
          <w:p w14:paraId="0FDB4776" w14:textId="7A6D904B" w:rsidR="00B21262" w:rsidRDefault="004A2BB6" w:rsidP="00D309B7">
            <w:pPr>
              <w:pStyle w:val="CVNormal-FirstLine"/>
              <w:spacing w:before="0" w:line="360" w:lineRule="auto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Female</w:t>
            </w:r>
          </w:p>
          <w:p w14:paraId="6A512540" w14:textId="77777777" w:rsidR="004209FA" w:rsidRPr="004209FA" w:rsidRDefault="004209FA" w:rsidP="00D309B7">
            <w:pPr>
              <w:pStyle w:val="CVNormal"/>
              <w:spacing w:line="360" w:lineRule="auto"/>
              <w:rPr>
                <w:lang w:val="en-GB"/>
              </w:rPr>
            </w:pPr>
          </w:p>
        </w:tc>
      </w:tr>
      <w:tr w:rsidR="00B21262" w14:paraId="60FDDFB0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44FE72C7" w14:textId="77777777" w:rsidR="00B21262" w:rsidRDefault="00B21262">
            <w:pPr>
              <w:pStyle w:val="CVSpacer"/>
              <w:rPr>
                <w:lang w:val="en-GB"/>
              </w:rPr>
            </w:pPr>
          </w:p>
        </w:tc>
        <w:tc>
          <w:tcPr>
            <w:tcW w:w="7655" w:type="dxa"/>
            <w:gridSpan w:val="2"/>
          </w:tcPr>
          <w:p w14:paraId="7086086B" w14:textId="77777777" w:rsidR="00B21262" w:rsidRDefault="00B21262">
            <w:pPr>
              <w:pStyle w:val="CVSpacer"/>
              <w:rPr>
                <w:lang w:val="en-GB"/>
              </w:rPr>
            </w:pPr>
          </w:p>
        </w:tc>
      </w:tr>
      <w:tr w:rsidR="00B21262" w14:paraId="274083D2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067B55A8" w14:textId="77777777" w:rsidR="00B21262" w:rsidRDefault="00B21262">
            <w:pPr>
              <w:pStyle w:val="CVHeading1"/>
              <w:spacing w:before="0"/>
              <w:rPr>
                <w:lang w:val="en-GB"/>
              </w:rPr>
            </w:pPr>
            <w:r>
              <w:rPr>
                <w:lang w:val="en-GB"/>
              </w:rPr>
              <w:t>Desired employment / Occupational field</w:t>
            </w:r>
          </w:p>
        </w:tc>
        <w:tc>
          <w:tcPr>
            <w:tcW w:w="7655" w:type="dxa"/>
            <w:gridSpan w:val="2"/>
          </w:tcPr>
          <w:p w14:paraId="4491C507" w14:textId="77777777" w:rsidR="00B21262" w:rsidRDefault="00B21262">
            <w:pPr>
              <w:pStyle w:val="CVMajor-FirstLine"/>
              <w:spacing w:before="0"/>
              <w:rPr>
                <w:lang w:val="en-GB"/>
              </w:rPr>
            </w:pPr>
          </w:p>
        </w:tc>
      </w:tr>
      <w:tr w:rsidR="00B21262" w14:paraId="18F62240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710DE6CD" w14:textId="77777777" w:rsidR="00B21262" w:rsidRDefault="00B21262">
            <w:pPr>
              <w:pStyle w:val="CVSpacer"/>
              <w:rPr>
                <w:lang w:val="en-GB"/>
              </w:rPr>
            </w:pPr>
          </w:p>
        </w:tc>
        <w:tc>
          <w:tcPr>
            <w:tcW w:w="7655" w:type="dxa"/>
            <w:gridSpan w:val="2"/>
          </w:tcPr>
          <w:p w14:paraId="3D5C4CAB" w14:textId="77777777" w:rsidR="00B21262" w:rsidRDefault="00B21262">
            <w:pPr>
              <w:pStyle w:val="CVSpacer"/>
              <w:rPr>
                <w:lang w:val="en-GB"/>
              </w:rPr>
            </w:pPr>
          </w:p>
        </w:tc>
      </w:tr>
      <w:tr w:rsidR="007375CB" w14:paraId="52C93AA8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358CBAD5" w14:textId="77777777" w:rsidR="007375CB" w:rsidRDefault="007375CB" w:rsidP="00824AF2">
            <w:pPr>
              <w:pStyle w:val="CVHeading1"/>
              <w:spacing w:before="0" w:line="360" w:lineRule="auto"/>
              <w:rPr>
                <w:lang w:val="en-GB"/>
              </w:rPr>
            </w:pPr>
            <w:r>
              <w:rPr>
                <w:lang w:val="en-GB"/>
              </w:rPr>
              <w:t xml:space="preserve">Current Position </w:t>
            </w:r>
          </w:p>
        </w:tc>
        <w:tc>
          <w:tcPr>
            <w:tcW w:w="7655" w:type="dxa"/>
            <w:gridSpan w:val="2"/>
          </w:tcPr>
          <w:p w14:paraId="72E83F17" w14:textId="77777777" w:rsidR="007375CB" w:rsidRDefault="007375CB" w:rsidP="00824AF2">
            <w:pPr>
              <w:pStyle w:val="CVNormal-FirstLine"/>
              <w:spacing w:before="0" w:line="360" w:lineRule="auto"/>
              <w:rPr>
                <w:lang w:val="en-GB"/>
              </w:rPr>
            </w:pPr>
          </w:p>
        </w:tc>
      </w:tr>
      <w:tr w:rsidR="007375CB" w14:paraId="57CC2699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0CDC2F0D" w14:textId="77777777" w:rsidR="007375CB" w:rsidRPr="007375CB" w:rsidRDefault="007375CB" w:rsidP="00824AF2">
            <w:pPr>
              <w:pStyle w:val="CVHeading1"/>
              <w:spacing w:before="0" w:line="360" w:lineRule="auto"/>
              <w:rPr>
                <w:b w:val="0"/>
                <w:bCs/>
                <w:lang w:val="en-GB"/>
              </w:rPr>
            </w:pPr>
            <w:r w:rsidRPr="007375CB">
              <w:rPr>
                <w:b w:val="0"/>
                <w:bCs/>
                <w:sz w:val="22"/>
                <w:szCs w:val="22"/>
                <w:lang w:val="en-GB"/>
              </w:rPr>
              <w:t>Dates</w:t>
            </w:r>
          </w:p>
        </w:tc>
        <w:tc>
          <w:tcPr>
            <w:tcW w:w="7655" w:type="dxa"/>
            <w:gridSpan w:val="2"/>
          </w:tcPr>
          <w:p w14:paraId="7605CE66" w14:textId="6ABE918B" w:rsidR="007375CB" w:rsidRPr="00824AF2" w:rsidRDefault="007375CB" w:rsidP="004A2BB6">
            <w:pPr>
              <w:pStyle w:val="CVNormal"/>
              <w:spacing w:line="360" w:lineRule="auto"/>
              <w:rPr>
                <w:sz w:val="22"/>
                <w:szCs w:val="22"/>
                <w:lang w:val="en-GB"/>
              </w:rPr>
            </w:pPr>
            <w:r w:rsidRPr="00824AF2">
              <w:rPr>
                <w:sz w:val="22"/>
                <w:szCs w:val="22"/>
                <w:lang w:val="en-GB"/>
              </w:rPr>
              <w:t xml:space="preserve">From </w:t>
            </w:r>
            <w:r w:rsidR="004A2BB6">
              <w:rPr>
                <w:sz w:val="22"/>
                <w:szCs w:val="22"/>
                <w:lang w:val="en-GB"/>
              </w:rPr>
              <w:t>December</w:t>
            </w:r>
            <w:r w:rsidRPr="00824AF2">
              <w:rPr>
                <w:sz w:val="22"/>
                <w:szCs w:val="22"/>
                <w:lang w:val="en-GB"/>
              </w:rPr>
              <w:t xml:space="preserve"> </w:t>
            </w:r>
            <w:r w:rsidR="004A2BB6">
              <w:rPr>
                <w:sz w:val="22"/>
                <w:szCs w:val="22"/>
                <w:lang w:val="en-GB"/>
              </w:rPr>
              <w:t>2014</w:t>
            </w:r>
            <w:r w:rsidRPr="00824AF2">
              <w:rPr>
                <w:sz w:val="22"/>
                <w:szCs w:val="22"/>
                <w:lang w:val="en-GB"/>
              </w:rPr>
              <w:t xml:space="preserve"> till now</w:t>
            </w:r>
          </w:p>
        </w:tc>
      </w:tr>
      <w:tr w:rsidR="007375CB" w14:paraId="127885A7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4DF1AC0D" w14:textId="77777777" w:rsidR="007375CB" w:rsidRPr="007375CB" w:rsidRDefault="007375CB" w:rsidP="00824AF2">
            <w:pPr>
              <w:pStyle w:val="CVHeading1"/>
              <w:spacing w:before="0" w:line="360" w:lineRule="auto"/>
              <w:rPr>
                <w:b w:val="0"/>
                <w:bCs/>
                <w:lang w:val="en-GB"/>
              </w:rPr>
            </w:pPr>
            <w:r w:rsidRPr="007375CB">
              <w:rPr>
                <w:b w:val="0"/>
                <w:bCs/>
                <w:sz w:val="22"/>
                <w:szCs w:val="22"/>
                <w:lang w:val="en-GB"/>
              </w:rPr>
              <w:t>Occupation</w:t>
            </w:r>
          </w:p>
        </w:tc>
        <w:tc>
          <w:tcPr>
            <w:tcW w:w="7655" w:type="dxa"/>
            <w:gridSpan w:val="2"/>
          </w:tcPr>
          <w:p w14:paraId="4B623AD9" w14:textId="396DEB23" w:rsidR="007375CB" w:rsidRPr="00824AF2" w:rsidRDefault="004A2BB6" w:rsidP="00824AF2">
            <w:pPr>
              <w:pStyle w:val="CVNormal"/>
              <w:spacing w:line="360" w:lineRule="auto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Demonstrator </w:t>
            </w:r>
            <w:r w:rsidR="002A7DAF" w:rsidRPr="00824AF2">
              <w:rPr>
                <w:sz w:val="22"/>
                <w:szCs w:val="22"/>
                <w:lang w:val="en-GB"/>
              </w:rPr>
              <w:t>in Chemi</w:t>
            </w:r>
            <w:r w:rsidR="0070154F">
              <w:rPr>
                <w:sz w:val="22"/>
                <w:szCs w:val="22"/>
                <w:lang w:val="en-GB"/>
              </w:rPr>
              <w:t xml:space="preserve">stry </w:t>
            </w:r>
            <w:r w:rsidR="002A7DAF" w:rsidRPr="00824AF2">
              <w:rPr>
                <w:sz w:val="22"/>
                <w:szCs w:val="22"/>
                <w:lang w:val="en-GB"/>
              </w:rPr>
              <w:t>Department</w:t>
            </w:r>
            <w:r w:rsidR="0070154F">
              <w:rPr>
                <w:sz w:val="22"/>
                <w:szCs w:val="22"/>
                <w:lang w:val="en-GB"/>
              </w:rPr>
              <w:t>.</w:t>
            </w:r>
            <w:r w:rsidR="002A7DAF" w:rsidRPr="00824AF2">
              <w:rPr>
                <w:sz w:val="22"/>
                <w:szCs w:val="22"/>
                <w:lang w:val="en-GB"/>
              </w:rPr>
              <w:t xml:space="preserve"> </w:t>
            </w:r>
          </w:p>
        </w:tc>
      </w:tr>
      <w:tr w:rsidR="007375CB" w14:paraId="53C987BC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34AC23F2" w14:textId="77777777" w:rsidR="007375CB" w:rsidRPr="007375CB" w:rsidRDefault="007375CB" w:rsidP="00824AF2">
            <w:pPr>
              <w:pStyle w:val="CVHeading1"/>
              <w:spacing w:before="0" w:line="360" w:lineRule="auto"/>
              <w:rPr>
                <w:b w:val="0"/>
                <w:bCs/>
                <w:lang w:val="en-GB"/>
              </w:rPr>
            </w:pPr>
            <w:r w:rsidRPr="007375CB">
              <w:rPr>
                <w:b w:val="0"/>
                <w:bCs/>
                <w:sz w:val="22"/>
                <w:szCs w:val="22"/>
                <w:lang w:val="en-GB"/>
              </w:rPr>
              <w:t>Name and address of Institute</w:t>
            </w:r>
          </w:p>
        </w:tc>
        <w:tc>
          <w:tcPr>
            <w:tcW w:w="7655" w:type="dxa"/>
            <w:gridSpan w:val="2"/>
          </w:tcPr>
          <w:p w14:paraId="4AEBD14E" w14:textId="77777777" w:rsidR="007375CB" w:rsidRPr="00824AF2" w:rsidRDefault="0070154F" w:rsidP="00C06CB1">
            <w:pPr>
              <w:pStyle w:val="CVNormal"/>
              <w:spacing w:line="360" w:lineRule="auto"/>
              <w:rPr>
                <w:sz w:val="22"/>
                <w:szCs w:val="22"/>
                <w:lang w:val="en-GB"/>
              </w:rPr>
            </w:pPr>
            <w:r w:rsidRPr="004209FA">
              <w:rPr>
                <w:sz w:val="22"/>
                <w:szCs w:val="22"/>
                <w:lang w:val="en-GB"/>
              </w:rPr>
              <w:t xml:space="preserve">Faculty of Science, </w:t>
            </w:r>
            <w:proofErr w:type="spellStart"/>
            <w:r w:rsidRPr="004209FA">
              <w:rPr>
                <w:sz w:val="22"/>
                <w:szCs w:val="22"/>
                <w:lang w:val="en-GB"/>
              </w:rPr>
              <w:t>Assiut</w:t>
            </w:r>
            <w:proofErr w:type="spellEnd"/>
            <w:r w:rsidRPr="004209FA">
              <w:rPr>
                <w:sz w:val="22"/>
                <w:szCs w:val="22"/>
                <w:lang w:val="en-GB"/>
              </w:rPr>
              <w:t xml:space="preserve"> University, </w:t>
            </w:r>
            <w:proofErr w:type="spellStart"/>
            <w:r w:rsidRPr="004209FA">
              <w:rPr>
                <w:sz w:val="22"/>
                <w:szCs w:val="22"/>
                <w:lang w:val="en-GB"/>
              </w:rPr>
              <w:t>Assiut</w:t>
            </w:r>
            <w:proofErr w:type="spellEnd"/>
            <w:r w:rsidRPr="004209FA">
              <w:rPr>
                <w:sz w:val="22"/>
                <w:szCs w:val="22"/>
                <w:lang w:val="en-GB"/>
              </w:rPr>
              <w:t>, Egypt</w:t>
            </w:r>
            <w:r>
              <w:rPr>
                <w:sz w:val="22"/>
                <w:szCs w:val="22"/>
                <w:lang w:val="en-GB"/>
              </w:rPr>
              <w:t>.</w:t>
            </w:r>
          </w:p>
        </w:tc>
      </w:tr>
      <w:tr w:rsidR="007375CB" w14:paraId="0D2FF472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75690E6F" w14:textId="77777777" w:rsidR="007375CB" w:rsidRDefault="007375CB">
            <w:pPr>
              <w:pStyle w:val="CVHeading1"/>
              <w:spacing w:before="0"/>
              <w:rPr>
                <w:lang w:val="en-GB"/>
              </w:rPr>
            </w:pPr>
          </w:p>
        </w:tc>
        <w:tc>
          <w:tcPr>
            <w:tcW w:w="7655" w:type="dxa"/>
            <w:gridSpan w:val="2"/>
          </w:tcPr>
          <w:p w14:paraId="5A5BC20B" w14:textId="77777777" w:rsidR="007375CB" w:rsidRDefault="007375CB">
            <w:pPr>
              <w:pStyle w:val="CVNormal-FirstLine"/>
              <w:spacing w:before="0"/>
              <w:rPr>
                <w:lang w:val="en-GB"/>
              </w:rPr>
            </w:pPr>
          </w:p>
        </w:tc>
      </w:tr>
      <w:tr w:rsidR="00035504" w14:paraId="183D73A5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73AA5200" w14:textId="77777777" w:rsidR="00035504" w:rsidRDefault="00035504" w:rsidP="00035504">
            <w:pPr>
              <w:pStyle w:val="CVHeading3"/>
              <w:rPr>
                <w:lang w:val="en-GB"/>
              </w:rPr>
            </w:pPr>
          </w:p>
        </w:tc>
        <w:tc>
          <w:tcPr>
            <w:tcW w:w="7655" w:type="dxa"/>
            <w:gridSpan w:val="2"/>
          </w:tcPr>
          <w:p w14:paraId="6818BDFD" w14:textId="77777777" w:rsidR="00035504" w:rsidRDefault="00035504" w:rsidP="00035504">
            <w:pPr>
              <w:pStyle w:val="CVNormal"/>
              <w:rPr>
                <w:lang w:val="en-GB"/>
              </w:rPr>
            </w:pPr>
          </w:p>
        </w:tc>
      </w:tr>
      <w:tr w:rsidR="00AE082A" w14:paraId="3472B660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7276846F" w14:textId="77777777" w:rsidR="00AE082A" w:rsidRDefault="00AE082A" w:rsidP="00AE082A">
            <w:pPr>
              <w:pStyle w:val="CVSpacer"/>
              <w:rPr>
                <w:lang w:val="en-GB"/>
              </w:rPr>
            </w:pPr>
          </w:p>
        </w:tc>
        <w:tc>
          <w:tcPr>
            <w:tcW w:w="7655" w:type="dxa"/>
            <w:gridSpan w:val="2"/>
          </w:tcPr>
          <w:p w14:paraId="47C38FDC" w14:textId="77777777" w:rsidR="00AE082A" w:rsidRDefault="00AE082A" w:rsidP="00AE082A">
            <w:pPr>
              <w:pStyle w:val="CVSpacer"/>
              <w:rPr>
                <w:lang w:val="en-GB"/>
              </w:rPr>
            </w:pPr>
          </w:p>
        </w:tc>
      </w:tr>
      <w:tr w:rsidR="00AE082A" w14:paraId="5DA0447A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2FCB5758" w14:textId="77777777" w:rsidR="00AE082A" w:rsidRPr="00992DF3" w:rsidRDefault="00AE082A" w:rsidP="00AE082A">
            <w:pPr>
              <w:pStyle w:val="CVHeading1"/>
              <w:spacing w:before="0"/>
              <w:rPr>
                <w:color w:val="FF0000"/>
                <w:lang w:val="en-GB"/>
              </w:rPr>
            </w:pPr>
            <w:r w:rsidRPr="00992DF3">
              <w:rPr>
                <w:lang w:val="en-GB"/>
              </w:rPr>
              <w:t>Research Experience</w:t>
            </w:r>
            <w:r>
              <w:rPr>
                <w:color w:val="FF0000"/>
                <w:lang w:val="en-GB"/>
              </w:rPr>
              <w:t xml:space="preserve"> </w:t>
            </w:r>
          </w:p>
        </w:tc>
        <w:tc>
          <w:tcPr>
            <w:tcW w:w="7655" w:type="dxa"/>
            <w:gridSpan w:val="2"/>
          </w:tcPr>
          <w:p w14:paraId="26E295F9" w14:textId="77777777" w:rsidR="00AE082A" w:rsidRDefault="00AE082A" w:rsidP="00AE082A">
            <w:pPr>
              <w:pStyle w:val="CVNormal-FirstLine"/>
              <w:spacing w:before="0"/>
              <w:rPr>
                <w:lang w:val="en-GB"/>
              </w:rPr>
            </w:pPr>
          </w:p>
        </w:tc>
      </w:tr>
      <w:tr w:rsidR="00AE082A" w14:paraId="58A591A2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686FE00C" w14:textId="77777777" w:rsidR="00AE082A" w:rsidRDefault="00AE082A" w:rsidP="00AE082A">
            <w:pPr>
              <w:pStyle w:val="CVSpacer"/>
              <w:rPr>
                <w:lang w:val="en-GB"/>
              </w:rPr>
            </w:pPr>
          </w:p>
        </w:tc>
        <w:tc>
          <w:tcPr>
            <w:tcW w:w="7655" w:type="dxa"/>
            <w:gridSpan w:val="2"/>
          </w:tcPr>
          <w:p w14:paraId="26F3237F" w14:textId="77777777" w:rsidR="00AE082A" w:rsidRDefault="00AE082A" w:rsidP="00AE082A">
            <w:pPr>
              <w:pStyle w:val="CVSpacer"/>
              <w:rPr>
                <w:lang w:val="en-GB"/>
              </w:rPr>
            </w:pPr>
          </w:p>
        </w:tc>
      </w:tr>
      <w:tr w:rsidR="00AE082A" w14:paraId="7BC3D49C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62D0CD2A" w14:textId="77777777" w:rsidR="00AE082A" w:rsidRPr="00C05FC3" w:rsidRDefault="00AE082A" w:rsidP="00AE082A">
            <w:pPr>
              <w:pStyle w:val="CVHeading3-FirstLine"/>
              <w:spacing w:before="0" w:line="360" w:lineRule="auto"/>
              <w:rPr>
                <w:sz w:val="22"/>
                <w:szCs w:val="22"/>
                <w:lang w:val="en-GB"/>
              </w:rPr>
            </w:pPr>
            <w:r w:rsidRPr="00C05FC3">
              <w:rPr>
                <w:sz w:val="22"/>
                <w:szCs w:val="22"/>
                <w:lang w:val="en-GB"/>
              </w:rPr>
              <w:t>Dates</w:t>
            </w:r>
          </w:p>
        </w:tc>
        <w:tc>
          <w:tcPr>
            <w:tcW w:w="7655" w:type="dxa"/>
            <w:gridSpan w:val="2"/>
          </w:tcPr>
          <w:p w14:paraId="7F5BB1E0" w14:textId="2D32CAA4" w:rsidR="00AE082A" w:rsidRPr="00C05FC3" w:rsidRDefault="00AE082A" w:rsidP="00D416ED">
            <w:pPr>
              <w:pStyle w:val="CVNormal"/>
              <w:spacing w:line="360" w:lineRule="auto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From </w:t>
            </w:r>
            <w:r w:rsidR="00D416ED">
              <w:rPr>
                <w:sz w:val="22"/>
                <w:szCs w:val="22"/>
                <w:lang w:val="en-GB"/>
              </w:rPr>
              <w:t>December 2014</w:t>
            </w:r>
            <w:r w:rsidRPr="00C05FC3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GB"/>
              </w:rPr>
              <w:t>til</w:t>
            </w:r>
            <w:proofErr w:type="spellEnd"/>
            <w:r>
              <w:rPr>
                <w:sz w:val="22"/>
                <w:szCs w:val="22"/>
                <w:lang w:val="en-GB"/>
              </w:rPr>
              <w:t xml:space="preserve"> now</w:t>
            </w:r>
            <w:r w:rsidR="00D416ED">
              <w:rPr>
                <w:sz w:val="22"/>
                <w:szCs w:val="22"/>
                <w:lang w:val="en-GB"/>
              </w:rPr>
              <w:t xml:space="preserve">.          </w:t>
            </w:r>
          </w:p>
        </w:tc>
      </w:tr>
      <w:tr w:rsidR="00AE082A" w14:paraId="50CA3D2D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22C056CA" w14:textId="77777777" w:rsidR="00AE082A" w:rsidRPr="00C05FC3" w:rsidRDefault="00AE082A" w:rsidP="00AE082A">
            <w:pPr>
              <w:pStyle w:val="CVHeading3"/>
              <w:spacing w:line="360" w:lineRule="auto"/>
              <w:rPr>
                <w:sz w:val="22"/>
                <w:szCs w:val="22"/>
                <w:lang w:val="en-GB"/>
              </w:rPr>
            </w:pPr>
            <w:r w:rsidRPr="00C05FC3">
              <w:rPr>
                <w:sz w:val="22"/>
                <w:szCs w:val="22"/>
                <w:lang w:val="en-GB"/>
              </w:rPr>
              <w:t xml:space="preserve">Title </w:t>
            </w:r>
          </w:p>
        </w:tc>
        <w:tc>
          <w:tcPr>
            <w:tcW w:w="7655" w:type="dxa"/>
            <w:gridSpan w:val="2"/>
          </w:tcPr>
          <w:p w14:paraId="47CE4F6F" w14:textId="10A76058" w:rsidR="00AE082A" w:rsidRPr="00C05FC3" w:rsidRDefault="00D416ED" w:rsidP="00AE082A">
            <w:pPr>
              <w:spacing w:line="360" w:lineRule="auto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  <w:lang w:val="en-GB"/>
              </w:rPr>
              <w:t xml:space="preserve"> Organic synthesises.</w:t>
            </w:r>
          </w:p>
        </w:tc>
      </w:tr>
      <w:tr w:rsidR="00AE082A" w:rsidRPr="009C1B49" w14:paraId="3E6B5664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7999B7BE" w14:textId="77777777" w:rsidR="00AE082A" w:rsidRPr="00C05FC3" w:rsidRDefault="00AE082A" w:rsidP="00AE082A">
            <w:pPr>
              <w:pStyle w:val="CVHeading3"/>
              <w:spacing w:line="360" w:lineRule="auto"/>
              <w:rPr>
                <w:sz w:val="22"/>
                <w:szCs w:val="22"/>
                <w:lang w:val="en-GB"/>
              </w:rPr>
            </w:pPr>
            <w:r w:rsidRPr="00C05FC3">
              <w:rPr>
                <w:sz w:val="22"/>
                <w:szCs w:val="22"/>
                <w:lang w:val="en-GB"/>
              </w:rPr>
              <w:t>Name and type of organisation providing Research Experience</w:t>
            </w:r>
          </w:p>
        </w:tc>
        <w:tc>
          <w:tcPr>
            <w:tcW w:w="7655" w:type="dxa"/>
            <w:gridSpan w:val="2"/>
          </w:tcPr>
          <w:p w14:paraId="192AF068" w14:textId="77777777" w:rsidR="00AE082A" w:rsidRDefault="00AE082A" w:rsidP="00AE082A">
            <w:pPr>
              <w:pStyle w:val="CVNormal"/>
              <w:spacing w:line="360" w:lineRule="auto"/>
              <w:rPr>
                <w:sz w:val="22"/>
                <w:szCs w:val="22"/>
                <w:lang w:val="en-GB"/>
              </w:rPr>
            </w:pPr>
            <w:r w:rsidRPr="00C05FC3">
              <w:rPr>
                <w:sz w:val="22"/>
                <w:szCs w:val="22"/>
                <w:lang w:val="en-GB"/>
              </w:rPr>
              <w:t xml:space="preserve">Faculty of Science, </w:t>
            </w:r>
            <w:proofErr w:type="spellStart"/>
            <w:r w:rsidRPr="00C05FC3">
              <w:rPr>
                <w:sz w:val="22"/>
                <w:szCs w:val="22"/>
                <w:lang w:val="en-GB"/>
              </w:rPr>
              <w:t>Assiut</w:t>
            </w:r>
            <w:proofErr w:type="spellEnd"/>
            <w:r w:rsidRPr="00C05FC3">
              <w:rPr>
                <w:sz w:val="22"/>
                <w:szCs w:val="22"/>
                <w:lang w:val="en-GB"/>
              </w:rPr>
              <w:t xml:space="preserve"> University, </w:t>
            </w:r>
            <w:proofErr w:type="spellStart"/>
            <w:r w:rsidRPr="00C05FC3">
              <w:rPr>
                <w:sz w:val="22"/>
                <w:szCs w:val="22"/>
                <w:lang w:val="en-GB"/>
              </w:rPr>
              <w:t>Assiut</w:t>
            </w:r>
            <w:proofErr w:type="spellEnd"/>
            <w:r w:rsidRPr="00C05FC3">
              <w:rPr>
                <w:sz w:val="22"/>
                <w:szCs w:val="22"/>
                <w:lang w:val="en-GB"/>
              </w:rPr>
              <w:t>, Egypt</w:t>
            </w:r>
          </w:p>
          <w:p w14:paraId="1F558D57" w14:textId="77777777" w:rsidR="00AE082A" w:rsidRPr="009C1B49" w:rsidRDefault="00AE082A" w:rsidP="00AE082A">
            <w:pPr>
              <w:pStyle w:val="CVNormal"/>
              <w:spacing w:line="360" w:lineRule="auto"/>
              <w:rPr>
                <w:sz w:val="22"/>
                <w:szCs w:val="22"/>
                <w:lang w:val="en-GB"/>
              </w:rPr>
            </w:pPr>
          </w:p>
          <w:p w14:paraId="301C07FE" w14:textId="77777777" w:rsidR="00AE082A" w:rsidRPr="009C1B49" w:rsidRDefault="00AE082A" w:rsidP="00AE082A">
            <w:pPr>
              <w:pStyle w:val="CVNormal"/>
              <w:spacing w:line="360" w:lineRule="auto"/>
              <w:rPr>
                <w:sz w:val="22"/>
                <w:szCs w:val="22"/>
              </w:rPr>
            </w:pPr>
          </w:p>
        </w:tc>
      </w:tr>
      <w:tr w:rsidR="00AE082A" w14:paraId="72CB6783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115651AC" w14:textId="307A2AB9" w:rsidR="00AE082A" w:rsidRDefault="00AE082A" w:rsidP="00AE082A">
            <w:pPr>
              <w:pStyle w:val="CVHeading1"/>
              <w:spacing w:before="0"/>
              <w:rPr>
                <w:lang w:val="en-GB"/>
              </w:rPr>
            </w:pPr>
            <w:bookmarkStart w:id="0" w:name="_GoBack"/>
            <w:bookmarkEnd w:id="0"/>
          </w:p>
        </w:tc>
        <w:tc>
          <w:tcPr>
            <w:tcW w:w="7655" w:type="dxa"/>
            <w:gridSpan w:val="2"/>
          </w:tcPr>
          <w:p w14:paraId="3787E0E4" w14:textId="77777777" w:rsidR="00AE082A" w:rsidRDefault="00AE082A" w:rsidP="00AE082A">
            <w:pPr>
              <w:pStyle w:val="CVNormal-FirstLine"/>
              <w:spacing w:before="0"/>
              <w:rPr>
                <w:lang w:val="en-GB"/>
              </w:rPr>
            </w:pPr>
          </w:p>
        </w:tc>
      </w:tr>
      <w:tr w:rsidR="00AE082A" w14:paraId="7510B2A5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004F00E2" w14:textId="77777777" w:rsidR="00AE082A" w:rsidRDefault="00AE082A" w:rsidP="00AE082A">
            <w:pPr>
              <w:pStyle w:val="CVSpacer"/>
              <w:rPr>
                <w:lang w:val="en-GB"/>
              </w:rPr>
            </w:pPr>
          </w:p>
        </w:tc>
        <w:tc>
          <w:tcPr>
            <w:tcW w:w="7655" w:type="dxa"/>
            <w:gridSpan w:val="2"/>
          </w:tcPr>
          <w:p w14:paraId="71E18DFA" w14:textId="77777777" w:rsidR="00AE082A" w:rsidRDefault="00AE082A" w:rsidP="00AE082A">
            <w:pPr>
              <w:pStyle w:val="CVSpacer"/>
              <w:rPr>
                <w:lang w:val="en-GB"/>
              </w:rPr>
            </w:pPr>
          </w:p>
        </w:tc>
      </w:tr>
      <w:tr w:rsidR="00AE082A" w14:paraId="2E389DB2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1CA251B7" w14:textId="77777777" w:rsidR="00AE082A" w:rsidRDefault="00AE082A" w:rsidP="00AE082A">
            <w:pPr>
              <w:pStyle w:val="CVHeading2-FirstLine"/>
              <w:spacing w:before="0"/>
              <w:rPr>
                <w:lang w:val="en-GB"/>
              </w:rPr>
            </w:pPr>
            <w:r>
              <w:rPr>
                <w:lang w:val="en-GB"/>
              </w:rPr>
              <w:t>Mother tongue</w:t>
            </w:r>
          </w:p>
        </w:tc>
        <w:tc>
          <w:tcPr>
            <w:tcW w:w="7655" w:type="dxa"/>
            <w:gridSpan w:val="2"/>
          </w:tcPr>
          <w:p w14:paraId="1A259101" w14:textId="77777777" w:rsidR="00AE082A" w:rsidRDefault="00AE082A" w:rsidP="00AE082A">
            <w:pPr>
              <w:pStyle w:val="CVMedium-FirstLine"/>
              <w:spacing w:before="0"/>
              <w:rPr>
                <w:b w:val="0"/>
                <w:lang w:val="en-GB"/>
              </w:rPr>
            </w:pPr>
            <w:r>
              <w:rPr>
                <w:lang w:val="en-GB"/>
              </w:rPr>
              <w:t>Arabic</w:t>
            </w:r>
          </w:p>
        </w:tc>
      </w:tr>
      <w:tr w:rsidR="00AE082A" w14:paraId="0BC063A6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4D067055" w14:textId="77777777" w:rsidR="00AE082A" w:rsidRDefault="00AE082A" w:rsidP="00AE082A">
            <w:pPr>
              <w:pStyle w:val="CVSpacer"/>
              <w:rPr>
                <w:lang w:val="en-GB"/>
              </w:rPr>
            </w:pPr>
          </w:p>
        </w:tc>
        <w:tc>
          <w:tcPr>
            <w:tcW w:w="7655" w:type="dxa"/>
            <w:gridSpan w:val="2"/>
          </w:tcPr>
          <w:p w14:paraId="0B104F57" w14:textId="77777777" w:rsidR="00AE082A" w:rsidRDefault="00AE082A" w:rsidP="00AE082A">
            <w:pPr>
              <w:pStyle w:val="CVSpacer"/>
              <w:rPr>
                <w:lang w:val="en-GB"/>
              </w:rPr>
            </w:pPr>
          </w:p>
        </w:tc>
      </w:tr>
      <w:tr w:rsidR="00AE082A" w14:paraId="2F193A19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6EBB7CC4" w14:textId="77777777" w:rsidR="00AE082A" w:rsidRDefault="00AE082A" w:rsidP="00AE082A">
            <w:pPr>
              <w:pStyle w:val="CVHeading2-FirstLine"/>
              <w:spacing w:before="0"/>
              <w:rPr>
                <w:lang w:val="en-GB"/>
              </w:rPr>
            </w:pPr>
            <w:r>
              <w:rPr>
                <w:lang w:val="en-GB"/>
              </w:rPr>
              <w:t>Other languages</w:t>
            </w:r>
          </w:p>
        </w:tc>
        <w:tc>
          <w:tcPr>
            <w:tcW w:w="7655" w:type="dxa"/>
            <w:gridSpan w:val="2"/>
          </w:tcPr>
          <w:p w14:paraId="29AE6484" w14:textId="34D5E9D9" w:rsidR="00AE082A" w:rsidRDefault="00AE082A" w:rsidP="00EB05A3">
            <w:pPr>
              <w:pStyle w:val="CVMedium-FirstLine"/>
              <w:spacing w:before="0" w:line="276" w:lineRule="auto"/>
              <w:rPr>
                <w:lang w:val="en-GB"/>
              </w:rPr>
            </w:pPr>
            <w:r>
              <w:rPr>
                <w:lang w:val="en-GB"/>
              </w:rPr>
              <w:t>English</w:t>
            </w:r>
            <w:r w:rsidRPr="00E04575">
              <w:rPr>
                <w:b w:val="0"/>
                <w:bCs/>
                <w:lang w:val="en-GB"/>
              </w:rPr>
              <w:t xml:space="preserve">, </w:t>
            </w:r>
            <w:r>
              <w:rPr>
                <w:b w:val="0"/>
                <w:bCs/>
                <w:lang w:val="en-GB"/>
              </w:rPr>
              <w:t>Good</w:t>
            </w:r>
          </w:p>
          <w:p w14:paraId="10102BDF" w14:textId="77777777" w:rsidR="00AE082A" w:rsidRDefault="00AE082A" w:rsidP="00AE082A">
            <w:pPr>
              <w:pStyle w:val="CVMedium"/>
              <w:spacing w:line="276" w:lineRule="auto"/>
              <w:rPr>
                <w:b w:val="0"/>
                <w:bCs/>
                <w:lang w:val="en-GB"/>
              </w:rPr>
            </w:pPr>
            <w:r w:rsidRPr="008D441A">
              <w:rPr>
                <w:lang w:val="en-GB"/>
              </w:rPr>
              <w:t>German</w:t>
            </w:r>
            <w:r>
              <w:rPr>
                <w:b w:val="0"/>
                <w:bCs/>
                <w:lang w:val="en-GB"/>
              </w:rPr>
              <w:t>, Beginner</w:t>
            </w:r>
          </w:p>
          <w:p w14:paraId="576FC0DC" w14:textId="77777777" w:rsidR="00AE082A" w:rsidRDefault="00AE082A" w:rsidP="00AE082A">
            <w:pPr>
              <w:pStyle w:val="CVMedium"/>
              <w:spacing w:line="276" w:lineRule="auto"/>
              <w:rPr>
                <w:b w:val="0"/>
                <w:bCs/>
                <w:lang w:val="en-GB"/>
              </w:rPr>
            </w:pPr>
          </w:p>
          <w:p w14:paraId="75469042" w14:textId="77777777" w:rsidR="00AE082A" w:rsidRPr="00E04575" w:rsidRDefault="00AE082A" w:rsidP="00AE082A">
            <w:pPr>
              <w:pStyle w:val="CVMedium"/>
              <w:spacing w:line="276" w:lineRule="auto"/>
              <w:rPr>
                <w:lang w:val="en-GB"/>
              </w:rPr>
            </w:pPr>
          </w:p>
        </w:tc>
      </w:tr>
      <w:tr w:rsidR="00AE082A" w14:paraId="7D72C472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75D6B050" w14:textId="77777777" w:rsidR="00AE082A" w:rsidRDefault="00AE082A" w:rsidP="00AE082A">
            <w:pPr>
              <w:pStyle w:val="CVSpacer"/>
              <w:rPr>
                <w:lang w:val="en-GB"/>
              </w:rPr>
            </w:pPr>
          </w:p>
        </w:tc>
        <w:tc>
          <w:tcPr>
            <w:tcW w:w="7655" w:type="dxa"/>
            <w:gridSpan w:val="2"/>
          </w:tcPr>
          <w:p w14:paraId="4836E818" w14:textId="77777777" w:rsidR="00AE082A" w:rsidRDefault="00AE082A" w:rsidP="00AE082A">
            <w:pPr>
              <w:pStyle w:val="CVSpacer"/>
              <w:rPr>
                <w:lang w:val="en-GB"/>
              </w:rPr>
            </w:pPr>
          </w:p>
        </w:tc>
      </w:tr>
      <w:tr w:rsidR="00AE082A" w14:paraId="1666B2E7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36E7408D" w14:textId="77777777" w:rsidR="00AE082A" w:rsidRDefault="00AE082A" w:rsidP="00AE082A">
            <w:pPr>
              <w:pStyle w:val="CVHeading2-FirstLine"/>
              <w:spacing w:before="0"/>
              <w:rPr>
                <w:lang w:val="en-GB"/>
              </w:rPr>
            </w:pPr>
            <w:r>
              <w:rPr>
                <w:lang w:val="en-GB"/>
              </w:rPr>
              <w:t>Social skills and competences</w:t>
            </w:r>
          </w:p>
        </w:tc>
        <w:tc>
          <w:tcPr>
            <w:tcW w:w="7655" w:type="dxa"/>
            <w:gridSpan w:val="2"/>
          </w:tcPr>
          <w:p w14:paraId="60A433DE" w14:textId="77777777" w:rsidR="00AE082A" w:rsidRPr="008D5C02" w:rsidRDefault="00AE082A" w:rsidP="00AE082A">
            <w:pPr>
              <w:pStyle w:val="CVNormal-FirstLine"/>
              <w:numPr>
                <w:ilvl w:val="0"/>
                <w:numId w:val="4"/>
              </w:numPr>
              <w:spacing w:before="0"/>
              <w:rPr>
                <w:sz w:val="22"/>
                <w:szCs w:val="22"/>
                <w:lang w:val="en-GB"/>
              </w:rPr>
            </w:pPr>
            <w:r w:rsidRPr="008D5C02">
              <w:rPr>
                <w:sz w:val="22"/>
                <w:szCs w:val="22"/>
                <w:lang w:val="en-GB"/>
              </w:rPr>
              <w:t>Team work: I have worked in various types of research teams.</w:t>
            </w:r>
          </w:p>
        </w:tc>
      </w:tr>
      <w:tr w:rsidR="00AE082A" w14:paraId="07DB3357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7CEA06EE" w14:textId="77777777" w:rsidR="00AE082A" w:rsidRDefault="00AE082A" w:rsidP="00AE082A">
            <w:pPr>
              <w:pStyle w:val="CVSpacer"/>
              <w:rPr>
                <w:lang w:val="en-GB"/>
              </w:rPr>
            </w:pPr>
          </w:p>
        </w:tc>
        <w:tc>
          <w:tcPr>
            <w:tcW w:w="7655" w:type="dxa"/>
            <w:gridSpan w:val="2"/>
          </w:tcPr>
          <w:p w14:paraId="3918CF73" w14:textId="77777777" w:rsidR="00AE082A" w:rsidRDefault="00AE082A" w:rsidP="00AE082A">
            <w:pPr>
              <w:pStyle w:val="CVSpacer"/>
              <w:rPr>
                <w:lang w:val="en-GB"/>
              </w:rPr>
            </w:pPr>
          </w:p>
        </w:tc>
      </w:tr>
      <w:tr w:rsidR="00AE082A" w14:paraId="67C21D2C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7F4D4BCC" w14:textId="77777777" w:rsidR="00AE082A" w:rsidRDefault="00AE082A" w:rsidP="00AE082A">
            <w:pPr>
              <w:pStyle w:val="CVSpacer"/>
              <w:rPr>
                <w:lang w:val="en-GB"/>
              </w:rPr>
            </w:pPr>
          </w:p>
        </w:tc>
        <w:tc>
          <w:tcPr>
            <w:tcW w:w="7655" w:type="dxa"/>
            <w:gridSpan w:val="2"/>
          </w:tcPr>
          <w:p w14:paraId="5361BDFB" w14:textId="77777777" w:rsidR="00AE082A" w:rsidRDefault="00AE082A" w:rsidP="00AE082A">
            <w:pPr>
              <w:pStyle w:val="CVSpacer"/>
              <w:ind w:left="0"/>
              <w:rPr>
                <w:lang w:val="en-GB"/>
              </w:rPr>
            </w:pPr>
          </w:p>
        </w:tc>
      </w:tr>
      <w:tr w:rsidR="00AE082A" w14:paraId="2431F42B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1CE61CC5" w14:textId="77777777" w:rsidR="00AE082A" w:rsidRDefault="00AE082A" w:rsidP="00AE082A">
            <w:pPr>
              <w:pStyle w:val="CVHeading2-FirstLine"/>
              <w:spacing w:before="0"/>
              <w:rPr>
                <w:lang w:val="en-GB"/>
              </w:rPr>
            </w:pPr>
            <w:r>
              <w:rPr>
                <w:lang w:val="en-GB"/>
              </w:rPr>
              <w:t>Technical skills and competences</w:t>
            </w:r>
          </w:p>
        </w:tc>
        <w:tc>
          <w:tcPr>
            <w:tcW w:w="7655" w:type="dxa"/>
            <w:gridSpan w:val="2"/>
          </w:tcPr>
          <w:p w14:paraId="104E52C3" w14:textId="01ABBF48" w:rsidR="00AE082A" w:rsidRDefault="00657BA6" w:rsidP="00657BA6">
            <w:pPr>
              <w:pStyle w:val="CVNormal-FirstLine"/>
              <w:numPr>
                <w:ilvl w:val="0"/>
                <w:numId w:val="11"/>
              </w:numPr>
              <w:spacing w:before="0" w:line="360" w:lineRule="auto"/>
              <w:ind w:left="483" w:right="422"/>
              <w:jc w:val="both"/>
              <w:rPr>
                <w:lang w:val="en-GB"/>
              </w:rPr>
            </w:pPr>
            <w:r>
              <w:rPr>
                <w:lang w:val="en-GB"/>
              </w:rPr>
              <w:t>Melting point equipment</w:t>
            </w:r>
            <w:r w:rsidR="00EB05A3">
              <w:rPr>
                <w:lang w:val="en-GB"/>
              </w:rPr>
              <w:t>, UV-Lamp</w:t>
            </w:r>
            <w:proofErr w:type="gramStart"/>
            <w:r w:rsidR="00EB05A3">
              <w:rPr>
                <w:lang w:val="en-GB"/>
              </w:rPr>
              <w:t>,.</w:t>
            </w:r>
            <w:proofErr w:type="gramEnd"/>
            <w:r w:rsidR="00EB05A3">
              <w:rPr>
                <w:lang w:val="en-GB"/>
              </w:rPr>
              <w:t xml:space="preserve">             </w:t>
            </w:r>
          </w:p>
          <w:p w14:paraId="78FD1154" w14:textId="77777777" w:rsidR="00EB05A3" w:rsidRPr="00EB05A3" w:rsidRDefault="00EB05A3" w:rsidP="00EB05A3">
            <w:pPr>
              <w:pStyle w:val="CVNormal"/>
              <w:rPr>
                <w:lang w:val="en-GB"/>
              </w:rPr>
            </w:pPr>
          </w:p>
          <w:p w14:paraId="2B98E911" w14:textId="1B185A56" w:rsidR="00657BA6" w:rsidRPr="00657BA6" w:rsidRDefault="00657BA6" w:rsidP="00EB05A3">
            <w:pPr>
              <w:pStyle w:val="CVNormal"/>
              <w:rPr>
                <w:lang w:val="en-GB"/>
              </w:rPr>
            </w:pPr>
          </w:p>
        </w:tc>
      </w:tr>
      <w:tr w:rsidR="00AE082A" w14:paraId="38940145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2B70C893" w14:textId="1F8EB02A" w:rsidR="00AE082A" w:rsidRDefault="00AE082A" w:rsidP="00AE082A">
            <w:pPr>
              <w:pStyle w:val="CVSpacer"/>
              <w:rPr>
                <w:lang w:val="en-GB"/>
              </w:rPr>
            </w:pPr>
          </w:p>
        </w:tc>
        <w:tc>
          <w:tcPr>
            <w:tcW w:w="7655" w:type="dxa"/>
            <w:gridSpan w:val="2"/>
          </w:tcPr>
          <w:p w14:paraId="20CB76A9" w14:textId="77777777" w:rsidR="00AE082A" w:rsidRDefault="00AE082A" w:rsidP="00AE082A">
            <w:pPr>
              <w:pStyle w:val="CVSpacer"/>
              <w:rPr>
                <w:lang w:val="en-GB"/>
              </w:rPr>
            </w:pPr>
          </w:p>
        </w:tc>
      </w:tr>
      <w:tr w:rsidR="00AE082A" w14:paraId="65B7E47B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21017FAC" w14:textId="77777777" w:rsidR="00AE082A" w:rsidRDefault="00AE082A" w:rsidP="00AE082A">
            <w:pPr>
              <w:pStyle w:val="CVHeading2-FirstLine"/>
              <w:spacing w:before="0"/>
              <w:rPr>
                <w:lang w:val="en-GB"/>
              </w:rPr>
            </w:pPr>
            <w:r>
              <w:rPr>
                <w:lang w:val="en-GB"/>
              </w:rPr>
              <w:t>Computer skills and competences</w:t>
            </w:r>
          </w:p>
        </w:tc>
        <w:tc>
          <w:tcPr>
            <w:tcW w:w="7655" w:type="dxa"/>
            <w:gridSpan w:val="2"/>
          </w:tcPr>
          <w:p w14:paraId="518BA786" w14:textId="77777777" w:rsidR="00AE082A" w:rsidRPr="008D5C02" w:rsidRDefault="00AE082A" w:rsidP="00AE082A">
            <w:pPr>
              <w:pStyle w:val="CVNormal-FirstLine"/>
              <w:numPr>
                <w:ilvl w:val="0"/>
                <w:numId w:val="2"/>
              </w:numPr>
              <w:spacing w:before="0" w:line="360" w:lineRule="auto"/>
              <w:rPr>
                <w:sz w:val="22"/>
                <w:szCs w:val="22"/>
              </w:rPr>
            </w:pPr>
            <w:r w:rsidRPr="008D5C02">
              <w:rPr>
                <w:sz w:val="22"/>
                <w:szCs w:val="22"/>
              </w:rPr>
              <w:t xml:space="preserve">The International Computer Driver's License </w:t>
            </w:r>
            <w:r w:rsidRPr="008D5C02">
              <w:rPr>
                <w:b/>
                <w:bCs/>
                <w:sz w:val="22"/>
                <w:szCs w:val="22"/>
              </w:rPr>
              <w:t>(ICDL)</w:t>
            </w:r>
            <w:r w:rsidRPr="008D5C02">
              <w:rPr>
                <w:sz w:val="22"/>
                <w:szCs w:val="22"/>
              </w:rPr>
              <w:t>.</w:t>
            </w:r>
          </w:p>
          <w:p w14:paraId="3851A925" w14:textId="77777777" w:rsidR="00AE082A" w:rsidRPr="008D5C02" w:rsidRDefault="00AE082A" w:rsidP="00AE082A">
            <w:pPr>
              <w:pStyle w:val="CVNormal"/>
              <w:numPr>
                <w:ilvl w:val="0"/>
                <w:numId w:val="2"/>
              </w:num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rigin</w:t>
            </w:r>
            <w:r w:rsidRPr="008D5C02">
              <w:rPr>
                <w:sz w:val="22"/>
                <w:szCs w:val="22"/>
              </w:rPr>
              <w:t xml:space="preserve"> Software.</w:t>
            </w:r>
          </w:p>
          <w:p w14:paraId="44F49A56" w14:textId="1429E7A4" w:rsidR="00AE082A" w:rsidRDefault="00AE082A" w:rsidP="00AE082A">
            <w:pPr>
              <w:pStyle w:val="CVNormal"/>
              <w:numPr>
                <w:ilvl w:val="0"/>
                <w:numId w:val="2"/>
              </w:numPr>
              <w:spacing w:line="360" w:lineRule="auto"/>
              <w:rPr>
                <w:sz w:val="22"/>
                <w:szCs w:val="22"/>
              </w:rPr>
            </w:pPr>
            <w:r w:rsidRPr="008D5C02">
              <w:rPr>
                <w:sz w:val="22"/>
                <w:szCs w:val="22"/>
              </w:rPr>
              <w:t>Microsoft Office programs</w:t>
            </w:r>
            <w:r w:rsidR="00DA0BFF">
              <w:rPr>
                <w:sz w:val="22"/>
                <w:szCs w:val="22"/>
              </w:rPr>
              <w:t>.</w:t>
            </w:r>
          </w:p>
          <w:p w14:paraId="555A2647" w14:textId="26A845E9" w:rsidR="00DA0BFF" w:rsidRDefault="00DA0BFF" w:rsidP="00AE082A">
            <w:pPr>
              <w:pStyle w:val="CVNormal"/>
              <w:numPr>
                <w:ilvl w:val="0"/>
                <w:numId w:val="2"/>
              </w:numPr>
              <w:spacing w:line="360" w:lineRule="au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estrenova</w:t>
            </w:r>
            <w:proofErr w:type="spellEnd"/>
            <w:r>
              <w:rPr>
                <w:sz w:val="22"/>
                <w:szCs w:val="22"/>
              </w:rPr>
              <w:t xml:space="preserve"> Software.</w:t>
            </w:r>
          </w:p>
          <w:p w14:paraId="57B5D7D4" w14:textId="208ED27D" w:rsidR="00DA0BFF" w:rsidRDefault="00DA0BFF" w:rsidP="00AE082A">
            <w:pPr>
              <w:pStyle w:val="CVNormal"/>
              <w:numPr>
                <w:ilvl w:val="0"/>
                <w:numId w:val="2"/>
              </w:numPr>
              <w:spacing w:line="360" w:lineRule="au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hemdraw</w:t>
            </w:r>
            <w:proofErr w:type="spellEnd"/>
            <w:r>
              <w:rPr>
                <w:sz w:val="22"/>
                <w:szCs w:val="22"/>
              </w:rPr>
              <w:t xml:space="preserve"> Software.</w:t>
            </w:r>
          </w:p>
          <w:p w14:paraId="7139B138" w14:textId="77777777" w:rsidR="00657BA6" w:rsidRDefault="00657BA6" w:rsidP="00AE082A">
            <w:pPr>
              <w:pStyle w:val="CVNormal"/>
              <w:numPr>
                <w:ilvl w:val="0"/>
                <w:numId w:val="2"/>
              </w:num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dnote Software.</w:t>
            </w:r>
          </w:p>
          <w:p w14:paraId="4D50A94E" w14:textId="2A0BB371" w:rsidR="00657BA6" w:rsidRDefault="00657BA6" w:rsidP="00657BA6">
            <w:pPr>
              <w:pStyle w:val="CVNormal"/>
              <w:spacing w:line="360" w:lineRule="auto"/>
              <w:ind w:left="0"/>
              <w:rPr>
                <w:sz w:val="22"/>
                <w:szCs w:val="22"/>
              </w:rPr>
            </w:pPr>
          </w:p>
          <w:p w14:paraId="6E79AFB1" w14:textId="77777777" w:rsidR="00657BA6" w:rsidRPr="008D5C02" w:rsidRDefault="00657BA6" w:rsidP="00657BA6">
            <w:pPr>
              <w:pStyle w:val="CVNormal"/>
              <w:spacing w:line="360" w:lineRule="auto"/>
              <w:ind w:left="473"/>
              <w:rPr>
                <w:sz w:val="22"/>
                <w:szCs w:val="22"/>
              </w:rPr>
            </w:pPr>
          </w:p>
          <w:p w14:paraId="76D1B273" w14:textId="77777777" w:rsidR="00AE082A" w:rsidRPr="00C51300" w:rsidRDefault="00AE082A" w:rsidP="00AE082A">
            <w:pPr>
              <w:pStyle w:val="CVNormal"/>
            </w:pPr>
          </w:p>
        </w:tc>
      </w:tr>
      <w:tr w:rsidR="00AE082A" w14:paraId="7CA1F756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5AC52284" w14:textId="4D5606EC" w:rsidR="00AE082A" w:rsidRDefault="00AE082A" w:rsidP="00AE082A">
            <w:pPr>
              <w:pStyle w:val="CVSpacer"/>
              <w:rPr>
                <w:lang w:val="en-GB"/>
              </w:rPr>
            </w:pPr>
          </w:p>
        </w:tc>
        <w:tc>
          <w:tcPr>
            <w:tcW w:w="7655" w:type="dxa"/>
            <w:gridSpan w:val="2"/>
          </w:tcPr>
          <w:p w14:paraId="57CA0801" w14:textId="77777777" w:rsidR="00AE082A" w:rsidRDefault="00AE082A" w:rsidP="00AE082A">
            <w:pPr>
              <w:pStyle w:val="CVSpacer"/>
              <w:rPr>
                <w:lang w:val="en-GB"/>
              </w:rPr>
            </w:pPr>
          </w:p>
        </w:tc>
      </w:tr>
      <w:tr w:rsidR="00AE082A" w14:paraId="2FD2ADA7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6C9A8A70" w14:textId="77777777" w:rsidR="00AE082A" w:rsidRDefault="00AE082A" w:rsidP="00AE082A">
            <w:pPr>
              <w:pStyle w:val="CVSpacer"/>
              <w:rPr>
                <w:lang w:val="en-GB"/>
              </w:rPr>
            </w:pPr>
          </w:p>
        </w:tc>
        <w:tc>
          <w:tcPr>
            <w:tcW w:w="7655" w:type="dxa"/>
            <w:gridSpan w:val="2"/>
          </w:tcPr>
          <w:p w14:paraId="7FBDCF9D" w14:textId="77777777" w:rsidR="00AE082A" w:rsidRDefault="00AE082A" w:rsidP="00AE082A">
            <w:pPr>
              <w:pStyle w:val="CVSpacer"/>
              <w:rPr>
                <w:lang w:val="en-GB"/>
              </w:rPr>
            </w:pPr>
          </w:p>
        </w:tc>
      </w:tr>
      <w:tr w:rsidR="00AE082A" w14:paraId="6F31F128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3C2BDFB6" w14:textId="77777777" w:rsidR="00AE082A" w:rsidRDefault="00AE082A" w:rsidP="00AE082A">
            <w:pPr>
              <w:pStyle w:val="CVSpacer"/>
              <w:rPr>
                <w:lang w:val="en-GB"/>
              </w:rPr>
            </w:pPr>
          </w:p>
        </w:tc>
        <w:tc>
          <w:tcPr>
            <w:tcW w:w="7655" w:type="dxa"/>
            <w:gridSpan w:val="2"/>
          </w:tcPr>
          <w:p w14:paraId="7A321A90" w14:textId="77777777" w:rsidR="00AE082A" w:rsidRDefault="00AE082A" w:rsidP="00AE082A">
            <w:pPr>
              <w:pStyle w:val="CVSpacer"/>
              <w:ind w:right="422"/>
              <w:rPr>
                <w:lang w:val="en-GB"/>
              </w:rPr>
            </w:pPr>
          </w:p>
        </w:tc>
      </w:tr>
      <w:tr w:rsidR="00AE082A" w14:paraId="43AF62EE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50E85C4C" w14:textId="77777777" w:rsidR="00AE082A" w:rsidRDefault="00AE082A" w:rsidP="00AE082A">
            <w:pPr>
              <w:pStyle w:val="CVSpacer"/>
              <w:rPr>
                <w:lang w:val="en-GB"/>
              </w:rPr>
            </w:pPr>
          </w:p>
        </w:tc>
        <w:tc>
          <w:tcPr>
            <w:tcW w:w="7655" w:type="dxa"/>
            <w:gridSpan w:val="2"/>
          </w:tcPr>
          <w:p w14:paraId="7D29B270" w14:textId="77777777" w:rsidR="00AE082A" w:rsidRDefault="00AE082A" w:rsidP="00AE082A">
            <w:pPr>
              <w:pStyle w:val="CVSpacer"/>
              <w:ind w:right="422"/>
              <w:rPr>
                <w:lang w:val="en-GB"/>
              </w:rPr>
            </w:pPr>
          </w:p>
        </w:tc>
      </w:tr>
      <w:tr w:rsidR="00AE082A" w14:paraId="3A56B2A5" w14:textId="77777777" w:rsidTr="001E0DBD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14:paraId="3A732232" w14:textId="77777777" w:rsidR="00AE082A" w:rsidRDefault="00AE082A" w:rsidP="00AE082A">
            <w:pPr>
              <w:pStyle w:val="CVSpacer"/>
              <w:rPr>
                <w:lang w:val="en-GB"/>
              </w:rPr>
            </w:pPr>
          </w:p>
        </w:tc>
        <w:tc>
          <w:tcPr>
            <w:tcW w:w="7655" w:type="dxa"/>
            <w:gridSpan w:val="2"/>
          </w:tcPr>
          <w:p w14:paraId="6DF3BAEB" w14:textId="77777777" w:rsidR="00AE082A" w:rsidRDefault="00AE082A" w:rsidP="00AE082A">
            <w:pPr>
              <w:pStyle w:val="CVSpacer"/>
              <w:rPr>
                <w:lang w:val="en-GB"/>
              </w:rPr>
            </w:pPr>
          </w:p>
        </w:tc>
      </w:tr>
    </w:tbl>
    <w:p w14:paraId="2B1045B9" w14:textId="77777777" w:rsidR="00B21262" w:rsidRDefault="00B21262">
      <w:pPr>
        <w:pStyle w:val="CVNormal"/>
      </w:pPr>
    </w:p>
    <w:sectPr w:rsidR="00B21262" w:rsidSect="002A212C">
      <w:footnotePr>
        <w:pos w:val="beneathText"/>
        <w:numRestart w:val="eachPage"/>
      </w:footnotePr>
      <w:endnotePr>
        <w:numFmt w:val="decimal"/>
      </w:endnotePr>
      <w:pgSz w:w="11905" w:h="16837"/>
      <w:pgMar w:top="851" w:right="567" w:bottom="1003" w:left="567" w:header="720" w:footer="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FEFD76" w14:textId="77777777" w:rsidR="00E8330E" w:rsidRDefault="00E8330E" w:rsidP="00B21262">
      <w:r>
        <w:separator/>
      </w:r>
    </w:p>
  </w:endnote>
  <w:endnote w:type="continuationSeparator" w:id="0">
    <w:p w14:paraId="3BD98B8C" w14:textId="77777777" w:rsidR="00E8330E" w:rsidRDefault="00E8330E" w:rsidP="00B212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64E4FB" w14:textId="77777777" w:rsidR="00E8330E" w:rsidRDefault="00E8330E" w:rsidP="00B21262">
      <w:r>
        <w:separator/>
      </w:r>
    </w:p>
  </w:footnote>
  <w:footnote w:type="continuationSeparator" w:id="0">
    <w:p w14:paraId="53304FFF" w14:textId="77777777" w:rsidR="00E8330E" w:rsidRDefault="00E8330E" w:rsidP="00B212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81972"/>
    <w:multiLevelType w:val="hybridMultilevel"/>
    <w:tmpl w:val="83248036"/>
    <w:lvl w:ilvl="0" w:tplc="04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">
    <w:nsid w:val="1CB75129"/>
    <w:multiLevelType w:val="hybridMultilevel"/>
    <w:tmpl w:val="C8B44972"/>
    <w:lvl w:ilvl="0" w:tplc="155EFC4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3C1EDA"/>
    <w:multiLevelType w:val="hybridMultilevel"/>
    <w:tmpl w:val="AB205A3E"/>
    <w:lvl w:ilvl="0" w:tplc="7BD4D558">
      <w:start w:val="1"/>
      <w:numFmt w:val="decimal"/>
      <w:lvlText w:val="%1-"/>
      <w:lvlJc w:val="left"/>
      <w:pPr>
        <w:ind w:left="473" w:hanging="360"/>
      </w:pPr>
      <w:rPr>
        <w:rFonts w:ascii="Arial Narrow" w:eastAsia="Times New Roman" w:hAnsi="Arial Narrow" w:cs="Arial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3">
    <w:nsid w:val="26635366"/>
    <w:multiLevelType w:val="hybridMultilevel"/>
    <w:tmpl w:val="24682E78"/>
    <w:lvl w:ilvl="0" w:tplc="155EFC4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900B24"/>
    <w:multiLevelType w:val="hybridMultilevel"/>
    <w:tmpl w:val="6AE07FBA"/>
    <w:lvl w:ilvl="0" w:tplc="D82CC998">
      <w:numFmt w:val="bullet"/>
      <w:lvlText w:val="-"/>
      <w:lvlJc w:val="left"/>
      <w:pPr>
        <w:ind w:left="473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5">
    <w:nsid w:val="36035888"/>
    <w:multiLevelType w:val="hybridMultilevel"/>
    <w:tmpl w:val="A76C5642"/>
    <w:lvl w:ilvl="0" w:tplc="B018F66A">
      <w:start w:val="1"/>
      <w:numFmt w:val="decimal"/>
      <w:lvlText w:val="%1-"/>
      <w:lvlJc w:val="left"/>
      <w:pPr>
        <w:ind w:left="473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6">
    <w:nsid w:val="404444F1"/>
    <w:multiLevelType w:val="hybridMultilevel"/>
    <w:tmpl w:val="E482D6DC"/>
    <w:lvl w:ilvl="0" w:tplc="46EEAB1A">
      <w:start w:val="1"/>
      <w:numFmt w:val="decimal"/>
      <w:lvlText w:val="%1-"/>
      <w:lvlJc w:val="left"/>
      <w:pPr>
        <w:ind w:left="570" w:hanging="360"/>
      </w:pPr>
      <w:rPr>
        <w:rFonts w:ascii="Arial" w:eastAsia="Times New Roman" w:hAnsi="Arial" w:cs="Times New Roman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7">
    <w:nsid w:val="410103BA"/>
    <w:multiLevelType w:val="hybridMultilevel"/>
    <w:tmpl w:val="2CD43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24C10EA"/>
    <w:multiLevelType w:val="hybridMultilevel"/>
    <w:tmpl w:val="21786DD0"/>
    <w:lvl w:ilvl="0" w:tplc="5258935E">
      <w:numFmt w:val="bullet"/>
      <w:lvlText w:val=""/>
      <w:lvlJc w:val="left"/>
      <w:pPr>
        <w:ind w:left="473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9">
    <w:nsid w:val="51EC1FEA"/>
    <w:multiLevelType w:val="hybridMultilevel"/>
    <w:tmpl w:val="AA8078C2"/>
    <w:lvl w:ilvl="0" w:tplc="F2A08A5E">
      <w:numFmt w:val="bullet"/>
      <w:lvlText w:val="-"/>
      <w:lvlJc w:val="left"/>
      <w:pPr>
        <w:ind w:left="473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0">
    <w:nsid w:val="532C0D07"/>
    <w:multiLevelType w:val="hybridMultilevel"/>
    <w:tmpl w:val="A78064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57250AE"/>
    <w:multiLevelType w:val="hybridMultilevel"/>
    <w:tmpl w:val="24682E78"/>
    <w:lvl w:ilvl="0" w:tplc="155EFC4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8B15335"/>
    <w:multiLevelType w:val="hybridMultilevel"/>
    <w:tmpl w:val="01EC34A2"/>
    <w:lvl w:ilvl="0" w:tplc="311A162A">
      <w:start w:val="1"/>
      <w:numFmt w:val="decimal"/>
      <w:lvlText w:val="%1-"/>
      <w:lvlJc w:val="left"/>
      <w:pPr>
        <w:ind w:left="483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03" w:hanging="360"/>
      </w:pPr>
    </w:lvl>
    <w:lvl w:ilvl="2" w:tplc="0409001B" w:tentative="1">
      <w:start w:val="1"/>
      <w:numFmt w:val="lowerRoman"/>
      <w:lvlText w:val="%3."/>
      <w:lvlJc w:val="right"/>
      <w:pPr>
        <w:ind w:left="1923" w:hanging="180"/>
      </w:pPr>
    </w:lvl>
    <w:lvl w:ilvl="3" w:tplc="0409000F" w:tentative="1">
      <w:start w:val="1"/>
      <w:numFmt w:val="decimal"/>
      <w:lvlText w:val="%4."/>
      <w:lvlJc w:val="left"/>
      <w:pPr>
        <w:ind w:left="2643" w:hanging="360"/>
      </w:pPr>
    </w:lvl>
    <w:lvl w:ilvl="4" w:tplc="04090019" w:tentative="1">
      <w:start w:val="1"/>
      <w:numFmt w:val="lowerLetter"/>
      <w:lvlText w:val="%5."/>
      <w:lvlJc w:val="left"/>
      <w:pPr>
        <w:ind w:left="3363" w:hanging="360"/>
      </w:pPr>
    </w:lvl>
    <w:lvl w:ilvl="5" w:tplc="0409001B" w:tentative="1">
      <w:start w:val="1"/>
      <w:numFmt w:val="lowerRoman"/>
      <w:lvlText w:val="%6."/>
      <w:lvlJc w:val="right"/>
      <w:pPr>
        <w:ind w:left="4083" w:hanging="180"/>
      </w:pPr>
    </w:lvl>
    <w:lvl w:ilvl="6" w:tplc="0409000F" w:tentative="1">
      <w:start w:val="1"/>
      <w:numFmt w:val="decimal"/>
      <w:lvlText w:val="%7."/>
      <w:lvlJc w:val="left"/>
      <w:pPr>
        <w:ind w:left="4803" w:hanging="360"/>
      </w:pPr>
    </w:lvl>
    <w:lvl w:ilvl="7" w:tplc="04090019" w:tentative="1">
      <w:start w:val="1"/>
      <w:numFmt w:val="lowerLetter"/>
      <w:lvlText w:val="%8."/>
      <w:lvlJc w:val="left"/>
      <w:pPr>
        <w:ind w:left="5523" w:hanging="360"/>
      </w:pPr>
    </w:lvl>
    <w:lvl w:ilvl="8" w:tplc="0409001B" w:tentative="1">
      <w:start w:val="1"/>
      <w:numFmt w:val="lowerRoman"/>
      <w:lvlText w:val="%9."/>
      <w:lvlJc w:val="right"/>
      <w:pPr>
        <w:ind w:left="6243" w:hanging="180"/>
      </w:pPr>
    </w:lvl>
  </w:abstractNum>
  <w:abstractNum w:abstractNumId="13">
    <w:nsid w:val="5FDE1BC9"/>
    <w:multiLevelType w:val="hybridMultilevel"/>
    <w:tmpl w:val="D9D0BB96"/>
    <w:lvl w:ilvl="0" w:tplc="19C4BFD2">
      <w:start w:val="1"/>
      <w:numFmt w:val="decimal"/>
      <w:lvlText w:val="%1-"/>
      <w:lvlJc w:val="left"/>
      <w:pPr>
        <w:ind w:left="5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4">
    <w:nsid w:val="6B0A3A85"/>
    <w:multiLevelType w:val="hybridMultilevel"/>
    <w:tmpl w:val="B8729B48"/>
    <w:lvl w:ilvl="0" w:tplc="155EFC4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B0E58DA"/>
    <w:multiLevelType w:val="hybridMultilevel"/>
    <w:tmpl w:val="4D0E85F6"/>
    <w:lvl w:ilvl="0" w:tplc="FAE27A82">
      <w:start w:val="2"/>
      <w:numFmt w:val="bullet"/>
      <w:lvlText w:val=""/>
      <w:lvlJc w:val="left"/>
      <w:pPr>
        <w:ind w:left="473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6">
    <w:nsid w:val="7202177B"/>
    <w:multiLevelType w:val="hybridMultilevel"/>
    <w:tmpl w:val="FE5A4E72"/>
    <w:lvl w:ilvl="0" w:tplc="4D54133A">
      <w:start w:val="1"/>
      <w:numFmt w:val="decimal"/>
      <w:lvlText w:val="%1-"/>
      <w:lvlJc w:val="left"/>
      <w:pPr>
        <w:ind w:left="8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3" w:hanging="360"/>
      </w:pPr>
    </w:lvl>
    <w:lvl w:ilvl="2" w:tplc="0409001B" w:tentative="1">
      <w:start w:val="1"/>
      <w:numFmt w:val="lowerRoman"/>
      <w:lvlText w:val="%3."/>
      <w:lvlJc w:val="right"/>
      <w:pPr>
        <w:ind w:left="2273" w:hanging="180"/>
      </w:pPr>
    </w:lvl>
    <w:lvl w:ilvl="3" w:tplc="0409000F" w:tentative="1">
      <w:start w:val="1"/>
      <w:numFmt w:val="decimal"/>
      <w:lvlText w:val="%4."/>
      <w:lvlJc w:val="left"/>
      <w:pPr>
        <w:ind w:left="2993" w:hanging="360"/>
      </w:pPr>
    </w:lvl>
    <w:lvl w:ilvl="4" w:tplc="04090019" w:tentative="1">
      <w:start w:val="1"/>
      <w:numFmt w:val="lowerLetter"/>
      <w:lvlText w:val="%5."/>
      <w:lvlJc w:val="left"/>
      <w:pPr>
        <w:ind w:left="3713" w:hanging="360"/>
      </w:pPr>
    </w:lvl>
    <w:lvl w:ilvl="5" w:tplc="0409001B" w:tentative="1">
      <w:start w:val="1"/>
      <w:numFmt w:val="lowerRoman"/>
      <w:lvlText w:val="%6."/>
      <w:lvlJc w:val="right"/>
      <w:pPr>
        <w:ind w:left="4433" w:hanging="180"/>
      </w:pPr>
    </w:lvl>
    <w:lvl w:ilvl="6" w:tplc="0409000F" w:tentative="1">
      <w:start w:val="1"/>
      <w:numFmt w:val="decimal"/>
      <w:lvlText w:val="%7."/>
      <w:lvlJc w:val="left"/>
      <w:pPr>
        <w:ind w:left="5153" w:hanging="360"/>
      </w:pPr>
    </w:lvl>
    <w:lvl w:ilvl="7" w:tplc="04090019" w:tentative="1">
      <w:start w:val="1"/>
      <w:numFmt w:val="lowerLetter"/>
      <w:lvlText w:val="%8."/>
      <w:lvlJc w:val="left"/>
      <w:pPr>
        <w:ind w:left="5873" w:hanging="360"/>
      </w:pPr>
    </w:lvl>
    <w:lvl w:ilvl="8" w:tplc="04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7">
    <w:nsid w:val="731712E5"/>
    <w:multiLevelType w:val="multilevel"/>
    <w:tmpl w:val="404ACC60"/>
    <w:lvl w:ilvl="0">
      <w:start w:val="1"/>
      <w:numFmt w:val="decimal"/>
      <w:lvlText w:val="%1-"/>
      <w:lvlJc w:val="left"/>
      <w:pPr>
        <w:ind w:left="483" w:hanging="360"/>
      </w:pPr>
      <w:rPr>
        <w:rFonts w:hint="default"/>
        <w:b/>
        <w:bCs/>
        <w:sz w:val="22"/>
        <w:szCs w:val="22"/>
      </w:rPr>
    </w:lvl>
    <w:lvl w:ilvl="1">
      <w:start w:val="1"/>
      <w:numFmt w:val="lowerLetter"/>
      <w:lvlText w:val="%2."/>
      <w:lvlJc w:val="left"/>
      <w:pPr>
        <w:ind w:left="1203" w:hanging="360"/>
      </w:pPr>
    </w:lvl>
    <w:lvl w:ilvl="2">
      <w:start w:val="1"/>
      <w:numFmt w:val="lowerRoman"/>
      <w:lvlText w:val="%3."/>
      <w:lvlJc w:val="right"/>
      <w:pPr>
        <w:ind w:left="1923" w:hanging="180"/>
      </w:pPr>
    </w:lvl>
    <w:lvl w:ilvl="3">
      <w:start w:val="1"/>
      <w:numFmt w:val="decimal"/>
      <w:lvlText w:val="%4."/>
      <w:lvlJc w:val="left"/>
      <w:pPr>
        <w:ind w:left="2643" w:hanging="360"/>
      </w:pPr>
    </w:lvl>
    <w:lvl w:ilvl="4">
      <w:start w:val="1"/>
      <w:numFmt w:val="lowerLetter"/>
      <w:lvlText w:val="%5."/>
      <w:lvlJc w:val="left"/>
      <w:pPr>
        <w:ind w:left="3363" w:hanging="360"/>
      </w:pPr>
    </w:lvl>
    <w:lvl w:ilvl="5">
      <w:start w:val="1"/>
      <w:numFmt w:val="lowerRoman"/>
      <w:lvlText w:val="%6."/>
      <w:lvlJc w:val="right"/>
      <w:pPr>
        <w:ind w:left="4083" w:hanging="180"/>
      </w:pPr>
    </w:lvl>
    <w:lvl w:ilvl="6">
      <w:start w:val="1"/>
      <w:numFmt w:val="decimal"/>
      <w:lvlText w:val="%7."/>
      <w:lvlJc w:val="left"/>
      <w:pPr>
        <w:ind w:left="4803" w:hanging="360"/>
      </w:pPr>
    </w:lvl>
    <w:lvl w:ilvl="7">
      <w:start w:val="1"/>
      <w:numFmt w:val="lowerLetter"/>
      <w:lvlText w:val="%8."/>
      <w:lvlJc w:val="left"/>
      <w:pPr>
        <w:ind w:left="5523" w:hanging="360"/>
      </w:pPr>
    </w:lvl>
    <w:lvl w:ilvl="8">
      <w:start w:val="1"/>
      <w:numFmt w:val="lowerRoman"/>
      <w:lvlText w:val="%9."/>
      <w:lvlJc w:val="right"/>
      <w:pPr>
        <w:ind w:left="6243" w:hanging="180"/>
      </w:pPr>
    </w:lvl>
  </w:abstractNum>
  <w:abstractNum w:abstractNumId="18">
    <w:nsid w:val="78582A73"/>
    <w:multiLevelType w:val="hybridMultilevel"/>
    <w:tmpl w:val="6D803D86"/>
    <w:lvl w:ilvl="0" w:tplc="FE40662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4"/>
  </w:num>
  <w:num w:numId="4">
    <w:abstractNumId w:val="9"/>
  </w:num>
  <w:num w:numId="5">
    <w:abstractNumId w:val="7"/>
  </w:num>
  <w:num w:numId="6">
    <w:abstractNumId w:val="18"/>
  </w:num>
  <w:num w:numId="7">
    <w:abstractNumId w:val="12"/>
  </w:num>
  <w:num w:numId="8">
    <w:abstractNumId w:val="13"/>
  </w:num>
  <w:num w:numId="9">
    <w:abstractNumId w:val="5"/>
  </w:num>
  <w:num w:numId="10">
    <w:abstractNumId w:val="15"/>
  </w:num>
  <w:num w:numId="11">
    <w:abstractNumId w:val="0"/>
  </w:num>
  <w:num w:numId="12">
    <w:abstractNumId w:val="2"/>
  </w:num>
  <w:num w:numId="13">
    <w:abstractNumId w:val="16"/>
  </w:num>
  <w:num w:numId="14">
    <w:abstractNumId w:val="3"/>
  </w:num>
  <w:num w:numId="15">
    <w:abstractNumId w:val="17"/>
  </w:num>
  <w:num w:numId="16">
    <w:abstractNumId w:val="1"/>
  </w:num>
  <w:num w:numId="17">
    <w:abstractNumId w:val="6"/>
  </w:num>
  <w:num w:numId="18">
    <w:abstractNumId w:val="14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pos w:val="beneathText"/>
    <w:numRestart w:val="eachPage"/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MDazNDU0MjI0MzFT0lEKTi0uzszPAykwrAUAaMaePSwAAAA="/>
  </w:docVars>
  <w:rsids>
    <w:rsidRoot w:val="00DE62F9"/>
    <w:rsid w:val="00002306"/>
    <w:rsid w:val="00006212"/>
    <w:rsid w:val="0001562C"/>
    <w:rsid w:val="00016617"/>
    <w:rsid w:val="00031F1A"/>
    <w:rsid w:val="00033164"/>
    <w:rsid w:val="00035504"/>
    <w:rsid w:val="00043D74"/>
    <w:rsid w:val="00046804"/>
    <w:rsid w:val="000546D8"/>
    <w:rsid w:val="00055E1D"/>
    <w:rsid w:val="00066503"/>
    <w:rsid w:val="000736FD"/>
    <w:rsid w:val="00075669"/>
    <w:rsid w:val="00082B20"/>
    <w:rsid w:val="0009176A"/>
    <w:rsid w:val="000C0058"/>
    <w:rsid w:val="000C0BFB"/>
    <w:rsid w:val="000C13A3"/>
    <w:rsid w:val="000C7045"/>
    <w:rsid w:val="000C7806"/>
    <w:rsid w:val="000C7815"/>
    <w:rsid w:val="000D2598"/>
    <w:rsid w:val="000D48B8"/>
    <w:rsid w:val="000E2F21"/>
    <w:rsid w:val="000F1146"/>
    <w:rsid w:val="000F174A"/>
    <w:rsid w:val="000F28FD"/>
    <w:rsid w:val="0010292B"/>
    <w:rsid w:val="00102AFB"/>
    <w:rsid w:val="001039E8"/>
    <w:rsid w:val="00107D7F"/>
    <w:rsid w:val="00107D99"/>
    <w:rsid w:val="00112D0E"/>
    <w:rsid w:val="001135C6"/>
    <w:rsid w:val="00114443"/>
    <w:rsid w:val="001159AB"/>
    <w:rsid w:val="00120EE8"/>
    <w:rsid w:val="00127C87"/>
    <w:rsid w:val="00133A11"/>
    <w:rsid w:val="00141652"/>
    <w:rsid w:val="001451B7"/>
    <w:rsid w:val="00150B9A"/>
    <w:rsid w:val="00154373"/>
    <w:rsid w:val="00164683"/>
    <w:rsid w:val="0017008C"/>
    <w:rsid w:val="00175F9D"/>
    <w:rsid w:val="00177E62"/>
    <w:rsid w:val="00182221"/>
    <w:rsid w:val="0018556C"/>
    <w:rsid w:val="001A0512"/>
    <w:rsid w:val="001A36A3"/>
    <w:rsid w:val="001A3B81"/>
    <w:rsid w:val="001B712B"/>
    <w:rsid w:val="001B7AF5"/>
    <w:rsid w:val="001D545B"/>
    <w:rsid w:val="001E0DBD"/>
    <w:rsid w:val="001F0D58"/>
    <w:rsid w:val="001F77C3"/>
    <w:rsid w:val="00200957"/>
    <w:rsid w:val="00201218"/>
    <w:rsid w:val="00201564"/>
    <w:rsid w:val="00210312"/>
    <w:rsid w:val="00233B08"/>
    <w:rsid w:val="0023494A"/>
    <w:rsid w:val="00237D1D"/>
    <w:rsid w:val="00240348"/>
    <w:rsid w:val="00243F17"/>
    <w:rsid w:val="00252C78"/>
    <w:rsid w:val="002539C2"/>
    <w:rsid w:val="00257C51"/>
    <w:rsid w:val="00271438"/>
    <w:rsid w:val="00271AF4"/>
    <w:rsid w:val="00272DA8"/>
    <w:rsid w:val="002827FB"/>
    <w:rsid w:val="00282C8D"/>
    <w:rsid w:val="00285EF3"/>
    <w:rsid w:val="002962DA"/>
    <w:rsid w:val="002A212C"/>
    <w:rsid w:val="002A40E0"/>
    <w:rsid w:val="002A7DAF"/>
    <w:rsid w:val="002B545A"/>
    <w:rsid w:val="002C309F"/>
    <w:rsid w:val="002C37A0"/>
    <w:rsid w:val="002C400F"/>
    <w:rsid w:val="002D02AE"/>
    <w:rsid w:val="002D1BFB"/>
    <w:rsid w:val="002F19DA"/>
    <w:rsid w:val="00301721"/>
    <w:rsid w:val="00311A04"/>
    <w:rsid w:val="003140D9"/>
    <w:rsid w:val="00320F73"/>
    <w:rsid w:val="003233E5"/>
    <w:rsid w:val="00324334"/>
    <w:rsid w:val="00332D87"/>
    <w:rsid w:val="00334252"/>
    <w:rsid w:val="0033540B"/>
    <w:rsid w:val="00353F31"/>
    <w:rsid w:val="00374C5C"/>
    <w:rsid w:val="003845E5"/>
    <w:rsid w:val="00394F6E"/>
    <w:rsid w:val="003A4485"/>
    <w:rsid w:val="003B04AC"/>
    <w:rsid w:val="003B1138"/>
    <w:rsid w:val="003B6AA0"/>
    <w:rsid w:val="003C069E"/>
    <w:rsid w:val="003D13CD"/>
    <w:rsid w:val="003E75A0"/>
    <w:rsid w:val="003F08EF"/>
    <w:rsid w:val="003F0D5E"/>
    <w:rsid w:val="00403B96"/>
    <w:rsid w:val="00407075"/>
    <w:rsid w:val="00407297"/>
    <w:rsid w:val="00410BB4"/>
    <w:rsid w:val="00415AE7"/>
    <w:rsid w:val="004204EE"/>
    <w:rsid w:val="004209FA"/>
    <w:rsid w:val="004236F0"/>
    <w:rsid w:val="004328BE"/>
    <w:rsid w:val="004350AC"/>
    <w:rsid w:val="00436C09"/>
    <w:rsid w:val="004431E6"/>
    <w:rsid w:val="00446AAA"/>
    <w:rsid w:val="0045579F"/>
    <w:rsid w:val="00460445"/>
    <w:rsid w:val="00464A53"/>
    <w:rsid w:val="00464BAB"/>
    <w:rsid w:val="00472A13"/>
    <w:rsid w:val="004A2BB6"/>
    <w:rsid w:val="004A617E"/>
    <w:rsid w:val="004B0444"/>
    <w:rsid w:val="004B441D"/>
    <w:rsid w:val="004C1AF3"/>
    <w:rsid w:val="004C6B90"/>
    <w:rsid w:val="004D0A95"/>
    <w:rsid w:val="004D1595"/>
    <w:rsid w:val="004D420E"/>
    <w:rsid w:val="004E13D0"/>
    <w:rsid w:val="004E41A4"/>
    <w:rsid w:val="004E4D2E"/>
    <w:rsid w:val="004E789E"/>
    <w:rsid w:val="004F0383"/>
    <w:rsid w:val="004F2388"/>
    <w:rsid w:val="004F3040"/>
    <w:rsid w:val="004F62CE"/>
    <w:rsid w:val="004F655D"/>
    <w:rsid w:val="004F6B23"/>
    <w:rsid w:val="00505403"/>
    <w:rsid w:val="005118D5"/>
    <w:rsid w:val="00512288"/>
    <w:rsid w:val="00512831"/>
    <w:rsid w:val="0052291B"/>
    <w:rsid w:val="00523745"/>
    <w:rsid w:val="00524BE7"/>
    <w:rsid w:val="005266D8"/>
    <w:rsid w:val="005504D2"/>
    <w:rsid w:val="00551E40"/>
    <w:rsid w:val="00554256"/>
    <w:rsid w:val="005552AD"/>
    <w:rsid w:val="00560825"/>
    <w:rsid w:val="0056575A"/>
    <w:rsid w:val="00572228"/>
    <w:rsid w:val="005773D2"/>
    <w:rsid w:val="005807B9"/>
    <w:rsid w:val="0058516A"/>
    <w:rsid w:val="005A15D3"/>
    <w:rsid w:val="005A31FB"/>
    <w:rsid w:val="005A6B4A"/>
    <w:rsid w:val="005C2E2B"/>
    <w:rsid w:val="005C4924"/>
    <w:rsid w:val="005D5640"/>
    <w:rsid w:val="005E3290"/>
    <w:rsid w:val="005E6D79"/>
    <w:rsid w:val="00601A90"/>
    <w:rsid w:val="006076BF"/>
    <w:rsid w:val="006107B3"/>
    <w:rsid w:val="00615103"/>
    <w:rsid w:val="00626114"/>
    <w:rsid w:val="00635D3A"/>
    <w:rsid w:val="00654EA2"/>
    <w:rsid w:val="00655B4D"/>
    <w:rsid w:val="00655CCF"/>
    <w:rsid w:val="00657BA6"/>
    <w:rsid w:val="006634F1"/>
    <w:rsid w:val="00671E16"/>
    <w:rsid w:val="006761E8"/>
    <w:rsid w:val="006773F1"/>
    <w:rsid w:val="00680D7F"/>
    <w:rsid w:val="00684CCA"/>
    <w:rsid w:val="00686675"/>
    <w:rsid w:val="00694A6E"/>
    <w:rsid w:val="00697FD0"/>
    <w:rsid w:val="006A65E0"/>
    <w:rsid w:val="006A695F"/>
    <w:rsid w:val="006A7452"/>
    <w:rsid w:val="006B45A9"/>
    <w:rsid w:val="006B72D8"/>
    <w:rsid w:val="006B75AF"/>
    <w:rsid w:val="006C1253"/>
    <w:rsid w:val="006C2C92"/>
    <w:rsid w:val="006C4371"/>
    <w:rsid w:val="006C6C70"/>
    <w:rsid w:val="006D79A9"/>
    <w:rsid w:val="006E3D0E"/>
    <w:rsid w:val="006F7E48"/>
    <w:rsid w:val="007009F4"/>
    <w:rsid w:val="0070154F"/>
    <w:rsid w:val="0070356D"/>
    <w:rsid w:val="00704290"/>
    <w:rsid w:val="00704BA2"/>
    <w:rsid w:val="007069C4"/>
    <w:rsid w:val="00714CDF"/>
    <w:rsid w:val="00715C54"/>
    <w:rsid w:val="00720B25"/>
    <w:rsid w:val="00723D9B"/>
    <w:rsid w:val="00732F75"/>
    <w:rsid w:val="007375CB"/>
    <w:rsid w:val="007627CC"/>
    <w:rsid w:val="007635BD"/>
    <w:rsid w:val="00764BF1"/>
    <w:rsid w:val="00764C0B"/>
    <w:rsid w:val="00780F32"/>
    <w:rsid w:val="00785268"/>
    <w:rsid w:val="00791A69"/>
    <w:rsid w:val="00792A37"/>
    <w:rsid w:val="00794171"/>
    <w:rsid w:val="007A33DB"/>
    <w:rsid w:val="007B0D7C"/>
    <w:rsid w:val="007B7745"/>
    <w:rsid w:val="007C5F5F"/>
    <w:rsid w:val="007C63AF"/>
    <w:rsid w:val="007D01DF"/>
    <w:rsid w:val="007D3818"/>
    <w:rsid w:val="007E1333"/>
    <w:rsid w:val="007E28B9"/>
    <w:rsid w:val="007F15BA"/>
    <w:rsid w:val="007F62DF"/>
    <w:rsid w:val="007F7DB0"/>
    <w:rsid w:val="00800B32"/>
    <w:rsid w:val="00801209"/>
    <w:rsid w:val="00805DE7"/>
    <w:rsid w:val="00805FF3"/>
    <w:rsid w:val="00806777"/>
    <w:rsid w:val="00806E8D"/>
    <w:rsid w:val="00824AF2"/>
    <w:rsid w:val="00825997"/>
    <w:rsid w:val="00832D5D"/>
    <w:rsid w:val="0083323E"/>
    <w:rsid w:val="00836979"/>
    <w:rsid w:val="0085256D"/>
    <w:rsid w:val="00862E55"/>
    <w:rsid w:val="008634DC"/>
    <w:rsid w:val="00863CC2"/>
    <w:rsid w:val="00864171"/>
    <w:rsid w:val="00873EA2"/>
    <w:rsid w:val="00890F61"/>
    <w:rsid w:val="00895A52"/>
    <w:rsid w:val="00897F24"/>
    <w:rsid w:val="008A0860"/>
    <w:rsid w:val="008A3822"/>
    <w:rsid w:val="008C2EDA"/>
    <w:rsid w:val="008D441A"/>
    <w:rsid w:val="008D4F92"/>
    <w:rsid w:val="008D587F"/>
    <w:rsid w:val="008D5C02"/>
    <w:rsid w:val="008D72C1"/>
    <w:rsid w:val="008F17FA"/>
    <w:rsid w:val="008F734D"/>
    <w:rsid w:val="00902A47"/>
    <w:rsid w:val="00905457"/>
    <w:rsid w:val="00907CE9"/>
    <w:rsid w:val="00911024"/>
    <w:rsid w:val="00917129"/>
    <w:rsid w:val="009279D5"/>
    <w:rsid w:val="009344AD"/>
    <w:rsid w:val="0094604C"/>
    <w:rsid w:val="00946AAD"/>
    <w:rsid w:val="00947570"/>
    <w:rsid w:val="00951BF1"/>
    <w:rsid w:val="009533B2"/>
    <w:rsid w:val="00954D51"/>
    <w:rsid w:val="00957D58"/>
    <w:rsid w:val="0096049B"/>
    <w:rsid w:val="00966662"/>
    <w:rsid w:val="009768E1"/>
    <w:rsid w:val="00981BAA"/>
    <w:rsid w:val="009920D8"/>
    <w:rsid w:val="0099214A"/>
    <w:rsid w:val="00992DF3"/>
    <w:rsid w:val="00993C52"/>
    <w:rsid w:val="00995D11"/>
    <w:rsid w:val="009A3FA1"/>
    <w:rsid w:val="009B28CE"/>
    <w:rsid w:val="009B5F66"/>
    <w:rsid w:val="009C1B49"/>
    <w:rsid w:val="009C3AC8"/>
    <w:rsid w:val="009D215D"/>
    <w:rsid w:val="009D2991"/>
    <w:rsid w:val="009D47B6"/>
    <w:rsid w:val="009E0BAB"/>
    <w:rsid w:val="009E7DD1"/>
    <w:rsid w:val="009F7DF5"/>
    <w:rsid w:val="00A0105E"/>
    <w:rsid w:val="00A04513"/>
    <w:rsid w:val="00A11683"/>
    <w:rsid w:val="00A233C3"/>
    <w:rsid w:val="00A36DB4"/>
    <w:rsid w:val="00A42383"/>
    <w:rsid w:val="00A43256"/>
    <w:rsid w:val="00A441E3"/>
    <w:rsid w:val="00A44D22"/>
    <w:rsid w:val="00A46C91"/>
    <w:rsid w:val="00A51AA3"/>
    <w:rsid w:val="00A60AD4"/>
    <w:rsid w:val="00A60EB8"/>
    <w:rsid w:val="00A61289"/>
    <w:rsid w:val="00A613E0"/>
    <w:rsid w:val="00A65769"/>
    <w:rsid w:val="00A77073"/>
    <w:rsid w:val="00A773EC"/>
    <w:rsid w:val="00A81FD4"/>
    <w:rsid w:val="00A9551D"/>
    <w:rsid w:val="00A96C3C"/>
    <w:rsid w:val="00AA42B0"/>
    <w:rsid w:val="00AB0481"/>
    <w:rsid w:val="00AB3786"/>
    <w:rsid w:val="00AC4B9B"/>
    <w:rsid w:val="00AC6085"/>
    <w:rsid w:val="00AC630C"/>
    <w:rsid w:val="00AE082A"/>
    <w:rsid w:val="00AF3F7D"/>
    <w:rsid w:val="00AF44DD"/>
    <w:rsid w:val="00AF683B"/>
    <w:rsid w:val="00B21262"/>
    <w:rsid w:val="00B23B0E"/>
    <w:rsid w:val="00B30A1B"/>
    <w:rsid w:val="00B33EBF"/>
    <w:rsid w:val="00B412DC"/>
    <w:rsid w:val="00B4512F"/>
    <w:rsid w:val="00B5261D"/>
    <w:rsid w:val="00B601C5"/>
    <w:rsid w:val="00B619BB"/>
    <w:rsid w:val="00B84A64"/>
    <w:rsid w:val="00B8652E"/>
    <w:rsid w:val="00B916D6"/>
    <w:rsid w:val="00BA1782"/>
    <w:rsid w:val="00BA72EF"/>
    <w:rsid w:val="00BB72CC"/>
    <w:rsid w:val="00BC4597"/>
    <w:rsid w:val="00BD2E9D"/>
    <w:rsid w:val="00BD5403"/>
    <w:rsid w:val="00BE63C6"/>
    <w:rsid w:val="00BE7BCB"/>
    <w:rsid w:val="00BF5EA8"/>
    <w:rsid w:val="00C00E66"/>
    <w:rsid w:val="00C024E8"/>
    <w:rsid w:val="00C03F39"/>
    <w:rsid w:val="00C05FC3"/>
    <w:rsid w:val="00C06CB1"/>
    <w:rsid w:val="00C077D0"/>
    <w:rsid w:val="00C07CB1"/>
    <w:rsid w:val="00C10C26"/>
    <w:rsid w:val="00C12132"/>
    <w:rsid w:val="00C1404F"/>
    <w:rsid w:val="00C146C7"/>
    <w:rsid w:val="00C164CE"/>
    <w:rsid w:val="00C17414"/>
    <w:rsid w:val="00C25793"/>
    <w:rsid w:val="00C348C2"/>
    <w:rsid w:val="00C3629A"/>
    <w:rsid w:val="00C40F6D"/>
    <w:rsid w:val="00C427F4"/>
    <w:rsid w:val="00C51300"/>
    <w:rsid w:val="00C54B20"/>
    <w:rsid w:val="00C556CD"/>
    <w:rsid w:val="00C55918"/>
    <w:rsid w:val="00C56A9B"/>
    <w:rsid w:val="00C627A0"/>
    <w:rsid w:val="00C700AB"/>
    <w:rsid w:val="00C72DC7"/>
    <w:rsid w:val="00C75862"/>
    <w:rsid w:val="00C77C28"/>
    <w:rsid w:val="00C83C5C"/>
    <w:rsid w:val="00C91F0B"/>
    <w:rsid w:val="00CA23DD"/>
    <w:rsid w:val="00CA31E5"/>
    <w:rsid w:val="00CA3C1A"/>
    <w:rsid w:val="00CA4D17"/>
    <w:rsid w:val="00CA5012"/>
    <w:rsid w:val="00CA7BBE"/>
    <w:rsid w:val="00CB38F2"/>
    <w:rsid w:val="00CC0422"/>
    <w:rsid w:val="00CF4521"/>
    <w:rsid w:val="00D006B0"/>
    <w:rsid w:val="00D05E4C"/>
    <w:rsid w:val="00D20449"/>
    <w:rsid w:val="00D304C9"/>
    <w:rsid w:val="00D309B7"/>
    <w:rsid w:val="00D31768"/>
    <w:rsid w:val="00D31A5A"/>
    <w:rsid w:val="00D416ED"/>
    <w:rsid w:val="00D4250C"/>
    <w:rsid w:val="00D515C4"/>
    <w:rsid w:val="00D534CF"/>
    <w:rsid w:val="00D66D82"/>
    <w:rsid w:val="00D6778E"/>
    <w:rsid w:val="00D776A5"/>
    <w:rsid w:val="00D8273E"/>
    <w:rsid w:val="00D827E0"/>
    <w:rsid w:val="00D83457"/>
    <w:rsid w:val="00D85383"/>
    <w:rsid w:val="00D86F43"/>
    <w:rsid w:val="00DA0BFF"/>
    <w:rsid w:val="00DB453F"/>
    <w:rsid w:val="00DB4BB8"/>
    <w:rsid w:val="00DC79F4"/>
    <w:rsid w:val="00DD1996"/>
    <w:rsid w:val="00DD40D5"/>
    <w:rsid w:val="00DE2385"/>
    <w:rsid w:val="00DE506F"/>
    <w:rsid w:val="00DE62F9"/>
    <w:rsid w:val="00DF3684"/>
    <w:rsid w:val="00DF399A"/>
    <w:rsid w:val="00E04575"/>
    <w:rsid w:val="00E11641"/>
    <w:rsid w:val="00E14E4F"/>
    <w:rsid w:val="00E26976"/>
    <w:rsid w:val="00E3108E"/>
    <w:rsid w:val="00E32A90"/>
    <w:rsid w:val="00E369C5"/>
    <w:rsid w:val="00E3714B"/>
    <w:rsid w:val="00E44CAC"/>
    <w:rsid w:val="00E459F3"/>
    <w:rsid w:val="00E51597"/>
    <w:rsid w:val="00E51DAF"/>
    <w:rsid w:val="00E6488E"/>
    <w:rsid w:val="00E71D06"/>
    <w:rsid w:val="00E731FE"/>
    <w:rsid w:val="00E73A93"/>
    <w:rsid w:val="00E7765C"/>
    <w:rsid w:val="00E8245A"/>
    <w:rsid w:val="00E8330E"/>
    <w:rsid w:val="00E8474E"/>
    <w:rsid w:val="00E86B25"/>
    <w:rsid w:val="00EA2660"/>
    <w:rsid w:val="00EA2FE4"/>
    <w:rsid w:val="00EA4DC2"/>
    <w:rsid w:val="00EB05A3"/>
    <w:rsid w:val="00EB5F4B"/>
    <w:rsid w:val="00EC109F"/>
    <w:rsid w:val="00ED1A73"/>
    <w:rsid w:val="00ED238E"/>
    <w:rsid w:val="00ED6134"/>
    <w:rsid w:val="00EE3211"/>
    <w:rsid w:val="00EE5055"/>
    <w:rsid w:val="00EE5B9B"/>
    <w:rsid w:val="00EF2D76"/>
    <w:rsid w:val="00F12241"/>
    <w:rsid w:val="00F246F2"/>
    <w:rsid w:val="00F322E2"/>
    <w:rsid w:val="00F32417"/>
    <w:rsid w:val="00F47487"/>
    <w:rsid w:val="00F52CD4"/>
    <w:rsid w:val="00F62F10"/>
    <w:rsid w:val="00F64F8F"/>
    <w:rsid w:val="00F740A4"/>
    <w:rsid w:val="00F84925"/>
    <w:rsid w:val="00F861D4"/>
    <w:rsid w:val="00F904C2"/>
    <w:rsid w:val="00F96E49"/>
    <w:rsid w:val="00F979EB"/>
    <w:rsid w:val="00FA52B4"/>
    <w:rsid w:val="00FA594E"/>
    <w:rsid w:val="00FA5DC9"/>
    <w:rsid w:val="00FB03A8"/>
    <w:rsid w:val="00FB1CB4"/>
    <w:rsid w:val="00FB4D3B"/>
    <w:rsid w:val="00FB575A"/>
    <w:rsid w:val="00FB756E"/>
    <w:rsid w:val="00FD4C18"/>
    <w:rsid w:val="00FE10BF"/>
    <w:rsid w:val="00FE212B"/>
    <w:rsid w:val="00FE44E0"/>
    <w:rsid w:val="00FE4757"/>
    <w:rsid w:val="00FE59CF"/>
    <w:rsid w:val="00FF2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22C4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uppressAutoHyphens/>
    </w:pPr>
    <w:rPr>
      <w:rFonts w:ascii="Arial Narrow" w:hAnsi="Arial Narrow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noteCharacters">
    <w:name w:val="Footnote Characters"/>
  </w:style>
  <w:style w:type="character" w:styleId="PageNumber">
    <w:name w:val="page number"/>
    <w:basedOn w:val="WW-DefaultParagraphFont"/>
    <w:semiHidden/>
  </w:style>
  <w:style w:type="character" w:styleId="Hyperlink">
    <w:name w:val="Hyperlink"/>
    <w:semiHidden/>
    <w:rPr>
      <w:color w:val="0000FF"/>
      <w:u w:val="single"/>
    </w:rPr>
  </w:style>
  <w:style w:type="character" w:customStyle="1" w:styleId="EndnoteCharacters">
    <w:name w:val="Endnote Characters"/>
  </w:style>
  <w:style w:type="character" w:customStyle="1" w:styleId="WW-DefaultParagraphFont">
    <w:name w:val="WW-Default Paragraph Font"/>
  </w:style>
  <w:style w:type="paragraph" w:styleId="BodyText">
    <w:name w:val="Body Text"/>
    <w:basedOn w:val="Normal"/>
    <w:semiHidden/>
    <w:pPr>
      <w:spacing w:after="120"/>
    </w:pPr>
  </w:style>
  <w:style w:type="paragraph" w:styleId="Footer">
    <w:name w:val="footer"/>
    <w:basedOn w:val="Normal"/>
    <w:semiHidden/>
    <w:pPr>
      <w:suppressLineNumbers/>
      <w:tabs>
        <w:tab w:val="center" w:pos="4320"/>
        <w:tab w:val="right" w:pos="8640"/>
      </w:tabs>
    </w:pPr>
  </w:style>
  <w:style w:type="paragraph" w:customStyle="1" w:styleId="TableContents">
    <w:name w:val="Table Contents"/>
    <w:basedOn w:val="BodyText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  <w:i/>
      <w:iCs/>
    </w:rPr>
  </w:style>
  <w:style w:type="paragraph" w:customStyle="1" w:styleId="CVTitle">
    <w:name w:val="CV Title"/>
    <w:basedOn w:val="Normal"/>
    <w:pPr>
      <w:ind w:left="113" w:right="113"/>
      <w:jc w:val="right"/>
    </w:pPr>
    <w:rPr>
      <w:b/>
      <w:bCs/>
      <w:spacing w:val="10"/>
      <w:sz w:val="28"/>
      <w:lang w:val="fr-FR"/>
    </w:rPr>
  </w:style>
  <w:style w:type="paragraph" w:customStyle="1" w:styleId="CVHeading1">
    <w:name w:val="CV Heading 1"/>
    <w:basedOn w:val="Normal"/>
    <w:next w:val="Normal"/>
    <w:pPr>
      <w:spacing w:before="74"/>
      <w:ind w:left="113" w:right="113"/>
      <w:jc w:val="right"/>
    </w:pPr>
    <w:rPr>
      <w:b/>
      <w:sz w:val="24"/>
    </w:rPr>
  </w:style>
  <w:style w:type="paragraph" w:customStyle="1" w:styleId="CVHeading2">
    <w:name w:val="CV Heading 2"/>
    <w:basedOn w:val="CVHeading1"/>
    <w:next w:val="Normal"/>
    <w:pPr>
      <w:spacing w:before="0"/>
    </w:pPr>
    <w:rPr>
      <w:b w:val="0"/>
      <w:sz w:val="22"/>
    </w:rPr>
  </w:style>
  <w:style w:type="paragraph" w:customStyle="1" w:styleId="CVHeading2-FirstLine">
    <w:name w:val="CV Heading 2 - First Line"/>
    <w:basedOn w:val="CVHeading2"/>
    <w:next w:val="CVHeading2"/>
    <w:pPr>
      <w:spacing w:before="74"/>
    </w:pPr>
  </w:style>
  <w:style w:type="paragraph" w:customStyle="1" w:styleId="CVHeading3">
    <w:name w:val="CV Heading 3"/>
    <w:basedOn w:val="Normal"/>
    <w:next w:val="Normal"/>
    <w:pPr>
      <w:ind w:left="113" w:right="113"/>
      <w:jc w:val="right"/>
      <w:textAlignment w:val="center"/>
    </w:pPr>
  </w:style>
  <w:style w:type="paragraph" w:customStyle="1" w:styleId="CVHeading3-FirstLine">
    <w:name w:val="CV Heading 3 - First Line"/>
    <w:basedOn w:val="CVHeading3"/>
    <w:next w:val="CVHeading3"/>
    <w:pPr>
      <w:spacing w:before="74"/>
    </w:pPr>
  </w:style>
  <w:style w:type="paragraph" w:customStyle="1" w:styleId="CVHeadingLanguage">
    <w:name w:val="CV Heading Language"/>
    <w:basedOn w:val="CVHeading2"/>
    <w:next w:val="LevelAssessment-Code"/>
    <w:rPr>
      <w:b/>
    </w:rPr>
  </w:style>
  <w:style w:type="paragraph" w:customStyle="1" w:styleId="LevelAssessment-Code">
    <w:name w:val="Level Assessment - Code"/>
    <w:basedOn w:val="Normal"/>
    <w:next w:val="LevelAssessment-Description"/>
    <w:pPr>
      <w:ind w:left="28"/>
      <w:jc w:val="center"/>
    </w:pPr>
    <w:rPr>
      <w:sz w:val="18"/>
    </w:rPr>
  </w:style>
  <w:style w:type="paragraph" w:customStyle="1" w:styleId="LevelAssessment-Description">
    <w:name w:val="Level Assessment - Description"/>
    <w:basedOn w:val="LevelAssessment-Code"/>
    <w:next w:val="LevelAssessment-Code"/>
    <w:pPr>
      <w:textAlignment w:val="bottom"/>
    </w:pPr>
  </w:style>
  <w:style w:type="paragraph" w:customStyle="1" w:styleId="SmallGap">
    <w:name w:val="Small Gap"/>
    <w:basedOn w:val="Normal"/>
    <w:next w:val="Normal"/>
    <w:rPr>
      <w:sz w:val="10"/>
    </w:rPr>
  </w:style>
  <w:style w:type="paragraph" w:customStyle="1" w:styleId="CVHeadingLevel">
    <w:name w:val="CV Heading Level"/>
    <w:basedOn w:val="CVHeading3"/>
    <w:next w:val="Normal"/>
    <w:rPr>
      <w:i/>
    </w:rPr>
  </w:style>
  <w:style w:type="paragraph" w:customStyle="1" w:styleId="LevelAssessment-Heading1">
    <w:name w:val="Level Assessment - Heading 1"/>
    <w:basedOn w:val="LevelAssessment-Code"/>
    <w:pPr>
      <w:ind w:left="57" w:right="57"/>
    </w:pPr>
    <w:rPr>
      <w:b/>
      <w:sz w:val="22"/>
    </w:rPr>
  </w:style>
  <w:style w:type="paragraph" w:customStyle="1" w:styleId="LevelAssessment-Heading2">
    <w:name w:val="Level Assessment - Heading 2"/>
    <w:basedOn w:val="Normal"/>
    <w:pPr>
      <w:ind w:left="57" w:right="57"/>
      <w:jc w:val="center"/>
    </w:pPr>
    <w:rPr>
      <w:sz w:val="18"/>
    </w:rPr>
  </w:style>
  <w:style w:type="paragraph" w:customStyle="1" w:styleId="LevelAssessment-Note">
    <w:name w:val="Level Assessment - Note"/>
    <w:basedOn w:val="LevelAssessment-Code"/>
    <w:pPr>
      <w:ind w:left="113"/>
      <w:jc w:val="left"/>
    </w:pPr>
    <w:rPr>
      <w:i/>
    </w:rPr>
  </w:style>
  <w:style w:type="paragraph" w:customStyle="1" w:styleId="CVMajor">
    <w:name w:val="CV Major"/>
    <w:basedOn w:val="Normal"/>
    <w:pPr>
      <w:ind w:left="113" w:right="113"/>
    </w:pPr>
    <w:rPr>
      <w:b/>
      <w:sz w:val="24"/>
    </w:rPr>
  </w:style>
  <w:style w:type="paragraph" w:customStyle="1" w:styleId="CVMajor-FirstLine">
    <w:name w:val="CV Major - First Line"/>
    <w:basedOn w:val="CVMajor"/>
    <w:next w:val="CVMajor"/>
    <w:pPr>
      <w:spacing w:before="74"/>
    </w:pPr>
  </w:style>
  <w:style w:type="paragraph" w:customStyle="1" w:styleId="CVMedium">
    <w:name w:val="CV Medium"/>
    <w:basedOn w:val="CVMajor"/>
    <w:rPr>
      <w:sz w:val="22"/>
    </w:rPr>
  </w:style>
  <w:style w:type="paragraph" w:customStyle="1" w:styleId="CVMedium-FirstLine">
    <w:name w:val="CV Medium - First Line"/>
    <w:basedOn w:val="CVMedium"/>
    <w:next w:val="CVMedium"/>
    <w:pPr>
      <w:spacing w:before="74"/>
    </w:pPr>
  </w:style>
  <w:style w:type="paragraph" w:customStyle="1" w:styleId="CVNormal">
    <w:name w:val="CV Normal"/>
    <w:basedOn w:val="CVMedium"/>
    <w:rPr>
      <w:b w:val="0"/>
      <w:sz w:val="20"/>
    </w:rPr>
  </w:style>
  <w:style w:type="paragraph" w:customStyle="1" w:styleId="CVSpacer">
    <w:name w:val="CV Spacer"/>
    <w:basedOn w:val="CVNormal"/>
    <w:rPr>
      <w:sz w:val="4"/>
    </w:rPr>
  </w:style>
  <w:style w:type="paragraph" w:customStyle="1" w:styleId="CVNormal-FirstLine">
    <w:name w:val="CV Normal - First Line"/>
    <w:basedOn w:val="CVNormal"/>
    <w:next w:val="CVNormal"/>
    <w:pPr>
      <w:spacing w:before="74"/>
    </w:pPr>
  </w:style>
  <w:style w:type="paragraph" w:customStyle="1" w:styleId="CVFooterLeft">
    <w:name w:val="CV Footer Left"/>
    <w:basedOn w:val="Normal"/>
    <w:pPr>
      <w:ind w:firstLine="360"/>
      <w:jc w:val="right"/>
    </w:pPr>
    <w:rPr>
      <w:bCs/>
      <w:sz w:val="16"/>
    </w:rPr>
  </w:style>
  <w:style w:type="paragraph" w:customStyle="1" w:styleId="CVFooterRight">
    <w:name w:val="CV Footer Right"/>
    <w:basedOn w:val="Normal"/>
    <w:rPr>
      <w:bCs/>
      <w:sz w:val="16"/>
      <w:lang w:val="de-DE"/>
    </w:rPr>
  </w:style>
  <w:style w:type="paragraph" w:styleId="Header">
    <w:name w:val="header"/>
    <w:basedOn w:val="Normal"/>
    <w:link w:val="HeaderChar"/>
    <w:uiPriority w:val="99"/>
    <w:unhideWhenUsed/>
    <w:rsid w:val="002A212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2A212C"/>
    <w:rPr>
      <w:rFonts w:ascii="Arial Narrow" w:hAnsi="Arial Narrow"/>
      <w:lang w:eastAsia="ar-SA"/>
    </w:rPr>
  </w:style>
  <w:style w:type="character" w:styleId="Emphasis">
    <w:name w:val="Emphasis"/>
    <w:uiPriority w:val="20"/>
    <w:qFormat/>
    <w:rsid w:val="00C51300"/>
    <w:rPr>
      <w:i/>
      <w:iCs/>
    </w:rPr>
  </w:style>
  <w:style w:type="paragraph" w:styleId="ListParagraph">
    <w:name w:val="List Paragraph"/>
    <w:basedOn w:val="Normal"/>
    <w:uiPriority w:val="34"/>
    <w:qFormat/>
    <w:rsid w:val="00FA52B4"/>
    <w:pPr>
      <w:suppressAutoHyphens w:val="0"/>
      <w:spacing w:after="200" w:line="276" w:lineRule="auto"/>
      <w:ind w:left="720"/>
      <w:contextualSpacing/>
    </w:pPr>
    <w:rPr>
      <w:rFonts w:ascii="Calibri" w:hAnsi="Calibri" w:cs="Arial"/>
      <w:sz w:val="22"/>
      <w:szCs w:val="22"/>
      <w:lang w:eastAsia="en-US"/>
    </w:rPr>
  </w:style>
  <w:style w:type="character" w:customStyle="1" w:styleId="apple-converted-space">
    <w:name w:val="apple-converted-space"/>
    <w:basedOn w:val="DefaultParagraphFont"/>
    <w:rsid w:val="006773F1"/>
  </w:style>
  <w:style w:type="paragraph" w:styleId="NormalWeb">
    <w:name w:val="Normal (Web)"/>
    <w:basedOn w:val="Normal"/>
    <w:uiPriority w:val="99"/>
    <w:semiHidden/>
    <w:unhideWhenUsed/>
    <w:rsid w:val="004D420E"/>
    <w:pPr>
      <w:suppressAutoHyphens w:val="0"/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character" w:customStyle="1" w:styleId="UnresolvedMention">
    <w:name w:val="Unresolved Mention"/>
    <w:uiPriority w:val="99"/>
    <w:semiHidden/>
    <w:unhideWhenUsed/>
    <w:rsid w:val="00082B2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uppressAutoHyphens/>
    </w:pPr>
    <w:rPr>
      <w:rFonts w:ascii="Arial Narrow" w:hAnsi="Arial Narrow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noteCharacters">
    <w:name w:val="Footnote Characters"/>
  </w:style>
  <w:style w:type="character" w:styleId="PageNumber">
    <w:name w:val="page number"/>
    <w:basedOn w:val="WW-DefaultParagraphFont"/>
    <w:semiHidden/>
  </w:style>
  <w:style w:type="character" w:styleId="Hyperlink">
    <w:name w:val="Hyperlink"/>
    <w:semiHidden/>
    <w:rPr>
      <w:color w:val="0000FF"/>
      <w:u w:val="single"/>
    </w:rPr>
  </w:style>
  <w:style w:type="character" w:customStyle="1" w:styleId="EndnoteCharacters">
    <w:name w:val="Endnote Characters"/>
  </w:style>
  <w:style w:type="character" w:customStyle="1" w:styleId="WW-DefaultParagraphFont">
    <w:name w:val="WW-Default Paragraph Font"/>
  </w:style>
  <w:style w:type="paragraph" w:styleId="BodyText">
    <w:name w:val="Body Text"/>
    <w:basedOn w:val="Normal"/>
    <w:semiHidden/>
    <w:pPr>
      <w:spacing w:after="120"/>
    </w:pPr>
  </w:style>
  <w:style w:type="paragraph" w:styleId="Footer">
    <w:name w:val="footer"/>
    <w:basedOn w:val="Normal"/>
    <w:semiHidden/>
    <w:pPr>
      <w:suppressLineNumbers/>
      <w:tabs>
        <w:tab w:val="center" w:pos="4320"/>
        <w:tab w:val="right" w:pos="8640"/>
      </w:tabs>
    </w:pPr>
  </w:style>
  <w:style w:type="paragraph" w:customStyle="1" w:styleId="TableContents">
    <w:name w:val="Table Contents"/>
    <w:basedOn w:val="BodyText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  <w:i/>
      <w:iCs/>
    </w:rPr>
  </w:style>
  <w:style w:type="paragraph" w:customStyle="1" w:styleId="CVTitle">
    <w:name w:val="CV Title"/>
    <w:basedOn w:val="Normal"/>
    <w:pPr>
      <w:ind w:left="113" w:right="113"/>
      <w:jc w:val="right"/>
    </w:pPr>
    <w:rPr>
      <w:b/>
      <w:bCs/>
      <w:spacing w:val="10"/>
      <w:sz w:val="28"/>
      <w:lang w:val="fr-FR"/>
    </w:rPr>
  </w:style>
  <w:style w:type="paragraph" w:customStyle="1" w:styleId="CVHeading1">
    <w:name w:val="CV Heading 1"/>
    <w:basedOn w:val="Normal"/>
    <w:next w:val="Normal"/>
    <w:pPr>
      <w:spacing w:before="74"/>
      <w:ind w:left="113" w:right="113"/>
      <w:jc w:val="right"/>
    </w:pPr>
    <w:rPr>
      <w:b/>
      <w:sz w:val="24"/>
    </w:rPr>
  </w:style>
  <w:style w:type="paragraph" w:customStyle="1" w:styleId="CVHeading2">
    <w:name w:val="CV Heading 2"/>
    <w:basedOn w:val="CVHeading1"/>
    <w:next w:val="Normal"/>
    <w:pPr>
      <w:spacing w:before="0"/>
    </w:pPr>
    <w:rPr>
      <w:b w:val="0"/>
      <w:sz w:val="22"/>
    </w:rPr>
  </w:style>
  <w:style w:type="paragraph" w:customStyle="1" w:styleId="CVHeading2-FirstLine">
    <w:name w:val="CV Heading 2 - First Line"/>
    <w:basedOn w:val="CVHeading2"/>
    <w:next w:val="CVHeading2"/>
    <w:pPr>
      <w:spacing w:before="74"/>
    </w:pPr>
  </w:style>
  <w:style w:type="paragraph" w:customStyle="1" w:styleId="CVHeading3">
    <w:name w:val="CV Heading 3"/>
    <w:basedOn w:val="Normal"/>
    <w:next w:val="Normal"/>
    <w:pPr>
      <w:ind w:left="113" w:right="113"/>
      <w:jc w:val="right"/>
      <w:textAlignment w:val="center"/>
    </w:pPr>
  </w:style>
  <w:style w:type="paragraph" w:customStyle="1" w:styleId="CVHeading3-FirstLine">
    <w:name w:val="CV Heading 3 - First Line"/>
    <w:basedOn w:val="CVHeading3"/>
    <w:next w:val="CVHeading3"/>
    <w:pPr>
      <w:spacing w:before="74"/>
    </w:pPr>
  </w:style>
  <w:style w:type="paragraph" w:customStyle="1" w:styleId="CVHeadingLanguage">
    <w:name w:val="CV Heading Language"/>
    <w:basedOn w:val="CVHeading2"/>
    <w:next w:val="LevelAssessment-Code"/>
    <w:rPr>
      <w:b/>
    </w:rPr>
  </w:style>
  <w:style w:type="paragraph" w:customStyle="1" w:styleId="LevelAssessment-Code">
    <w:name w:val="Level Assessment - Code"/>
    <w:basedOn w:val="Normal"/>
    <w:next w:val="LevelAssessment-Description"/>
    <w:pPr>
      <w:ind w:left="28"/>
      <w:jc w:val="center"/>
    </w:pPr>
    <w:rPr>
      <w:sz w:val="18"/>
    </w:rPr>
  </w:style>
  <w:style w:type="paragraph" w:customStyle="1" w:styleId="LevelAssessment-Description">
    <w:name w:val="Level Assessment - Description"/>
    <w:basedOn w:val="LevelAssessment-Code"/>
    <w:next w:val="LevelAssessment-Code"/>
    <w:pPr>
      <w:textAlignment w:val="bottom"/>
    </w:pPr>
  </w:style>
  <w:style w:type="paragraph" w:customStyle="1" w:styleId="SmallGap">
    <w:name w:val="Small Gap"/>
    <w:basedOn w:val="Normal"/>
    <w:next w:val="Normal"/>
    <w:rPr>
      <w:sz w:val="10"/>
    </w:rPr>
  </w:style>
  <w:style w:type="paragraph" w:customStyle="1" w:styleId="CVHeadingLevel">
    <w:name w:val="CV Heading Level"/>
    <w:basedOn w:val="CVHeading3"/>
    <w:next w:val="Normal"/>
    <w:rPr>
      <w:i/>
    </w:rPr>
  </w:style>
  <w:style w:type="paragraph" w:customStyle="1" w:styleId="LevelAssessment-Heading1">
    <w:name w:val="Level Assessment - Heading 1"/>
    <w:basedOn w:val="LevelAssessment-Code"/>
    <w:pPr>
      <w:ind w:left="57" w:right="57"/>
    </w:pPr>
    <w:rPr>
      <w:b/>
      <w:sz w:val="22"/>
    </w:rPr>
  </w:style>
  <w:style w:type="paragraph" w:customStyle="1" w:styleId="LevelAssessment-Heading2">
    <w:name w:val="Level Assessment - Heading 2"/>
    <w:basedOn w:val="Normal"/>
    <w:pPr>
      <w:ind w:left="57" w:right="57"/>
      <w:jc w:val="center"/>
    </w:pPr>
    <w:rPr>
      <w:sz w:val="18"/>
    </w:rPr>
  </w:style>
  <w:style w:type="paragraph" w:customStyle="1" w:styleId="LevelAssessment-Note">
    <w:name w:val="Level Assessment - Note"/>
    <w:basedOn w:val="LevelAssessment-Code"/>
    <w:pPr>
      <w:ind w:left="113"/>
      <w:jc w:val="left"/>
    </w:pPr>
    <w:rPr>
      <w:i/>
    </w:rPr>
  </w:style>
  <w:style w:type="paragraph" w:customStyle="1" w:styleId="CVMajor">
    <w:name w:val="CV Major"/>
    <w:basedOn w:val="Normal"/>
    <w:pPr>
      <w:ind w:left="113" w:right="113"/>
    </w:pPr>
    <w:rPr>
      <w:b/>
      <w:sz w:val="24"/>
    </w:rPr>
  </w:style>
  <w:style w:type="paragraph" w:customStyle="1" w:styleId="CVMajor-FirstLine">
    <w:name w:val="CV Major - First Line"/>
    <w:basedOn w:val="CVMajor"/>
    <w:next w:val="CVMajor"/>
    <w:pPr>
      <w:spacing w:before="74"/>
    </w:pPr>
  </w:style>
  <w:style w:type="paragraph" w:customStyle="1" w:styleId="CVMedium">
    <w:name w:val="CV Medium"/>
    <w:basedOn w:val="CVMajor"/>
    <w:rPr>
      <w:sz w:val="22"/>
    </w:rPr>
  </w:style>
  <w:style w:type="paragraph" w:customStyle="1" w:styleId="CVMedium-FirstLine">
    <w:name w:val="CV Medium - First Line"/>
    <w:basedOn w:val="CVMedium"/>
    <w:next w:val="CVMedium"/>
    <w:pPr>
      <w:spacing w:before="74"/>
    </w:pPr>
  </w:style>
  <w:style w:type="paragraph" w:customStyle="1" w:styleId="CVNormal">
    <w:name w:val="CV Normal"/>
    <w:basedOn w:val="CVMedium"/>
    <w:rPr>
      <w:b w:val="0"/>
      <w:sz w:val="20"/>
    </w:rPr>
  </w:style>
  <w:style w:type="paragraph" w:customStyle="1" w:styleId="CVSpacer">
    <w:name w:val="CV Spacer"/>
    <w:basedOn w:val="CVNormal"/>
    <w:rPr>
      <w:sz w:val="4"/>
    </w:rPr>
  </w:style>
  <w:style w:type="paragraph" w:customStyle="1" w:styleId="CVNormal-FirstLine">
    <w:name w:val="CV Normal - First Line"/>
    <w:basedOn w:val="CVNormal"/>
    <w:next w:val="CVNormal"/>
    <w:pPr>
      <w:spacing w:before="74"/>
    </w:pPr>
  </w:style>
  <w:style w:type="paragraph" w:customStyle="1" w:styleId="CVFooterLeft">
    <w:name w:val="CV Footer Left"/>
    <w:basedOn w:val="Normal"/>
    <w:pPr>
      <w:ind w:firstLine="360"/>
      <w:jc w:val="right"/>
    </w:pPr>
    <w:rPr>
      <w:bCs/>
      <w:sz w:val="16"/>
    </w:rPr>
  </w:style>
  <w:style w:type="paragraph" w:customStyle="1" w:styleId="CVFooterRight">
    <w:name w:val="CV Footer Right"/>
    <w:basedOn w:val="Normal"/>
    <w:rPr>
      <w:bCs/>
      <w:sz w:val="16"/>
      <w:lang w:val="de-DE"/>
    </w:rPr>
  </w:style>
  <w:style w:type="paragraph" w:styleId="Header">
    <w:name w:val="header"/>
    <w:basedOn w:val="Normal"/>
    <w:link w:val="HeaderChar"/>
    <w:uiPriority w:val="99"/>
    <w:unhideWhenUsed/>
    <w:rsid w:val="002A212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2A212C"/>
    <w:rPr>
      <w:rFonts w:ascii="Arial Narrow" w:hAnsi="Arial Narrow"/>
      <w:lang w:eastAsia="ar-SA"/>
    </w:rPr>
  </w:style>
  <w:style w:type="character" w:styleId="Emphasis">
    <w:name w:val="Emphasis"/>
    <w:uiPriority w:val="20"/>
    <w:qFormat/>
    <w:rsid w:val="00C51300"/>
    <w:rPr>
      <w:i/>
      <w:iCs/>
    </w:rPr>
  </w:style>
  <w:style w:type="paragraph" w:styleId="ListParagraph">
    <w:name w:val="List Paragraph"/>
    <w:basedOn w:val="Normal"/>
    <w:uiPriority w:val="34"/>
    <w:qFormat/>
    <w:rsid w:val="00FA52B4"/>
    <w:pPr>
      <w:suppressAutoHyphens w:val="0"/>
      <w:spacing w:after="200" w:line="276" w:lineRule="auto"/>
      <w:ind w:left="720"/>
      <w:contextualSpacing/>
    </w:pPr>
    <w:rPr>
      <w:rFonts w:ascii="Calibri" w:hAnsi="Calibri" w:cs="Arial"/>
      <w:sz w:val="22"/>
      <w:szCs w:val="22"/>
      <w:lang w:eastAsia="en-US"/>
    </w:rPr>
  </w:style>
  <w:style w:type="character" w:customStyle="1" w:styleId="apple-converted-space">
    <w:name w:val="apple-converted-space"/>
    <w:basedOn w:val="DefaultParagraphFont"/>
    <w:rsid w:val="006773F1"/>
  </w:style>
  <w:style w:type="paragraph" w:styleId="NormalWeb">
    <w:name w:val="Normal (Web)"/>
    <w:basedOn w:val="Normal"/>
    <w:uiPriority w:val="99"/>
    <w:semiHidden/>
    <w:unhideWhenUsed/>
    <w:rsid w:val="004D420E"/>
    <w:pPr>
      <w:suppressAutoHyphens w:val="0"/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character" w:customStyle="1" w:styleId="UnresolvedMention">
    <w:name w:val="Unresolved Mention"/>
    <w:uiPriority w:val="99"/>
    <w:semiHidden/>
    <w:unhideWhenUsed/>
    <w:rsid w:val="00082B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89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3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mailto:sh.naser@aun.edu.e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DDBA0E-0D59-4028-BA40-83EDB74BC3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95</Words>
  <Characters>111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Europass Curriculum Vitae</vt:lpstr>
      <vt:lpstr>Europass Curriculum Vitae</vt:lpstr>
    </vt:vector>
  </TitlesOfParts>
  <Company/>
  <LinksUpToDate>false</LinksUpToDate>
  <CharactersWithSpaces>1305</CharactersWithSpaces>
  <SharedDoc>false</SharedDoc>
  <HLinks>
    <vt:vector size="12" baseType="variant">
      <vt:variant>
        <vt:i4>6488126</vt:i4>
      </vt:variant>
      <vt:variant>
        <vt:i4>3</vt:i4>
      </vt:variant>
      <vt:variant>
        <vt:i4>0</vt:i4>
      </vt:variant>
      <vt:variant>
        <vt:i4>5</vt:i4>
      </vt:variant>
      <vt:variant>
        <vt:lpwstr>http://www.gtc2014.com/wp-content/uploads/2016/07/ismec-2016-abstracts-book.pdf</vt:lpwstr>
      </vt:variant>
      <vt:variant>
        <vt:lpwstr>page=124</vt:lpwstr>
      </vt:variant>
      <vt:variant>
        <vt:i4>5177351</vt:i4>
      </vt:variant>
      <vt:variant>
        <vt:i4>0</vt:i4>
      </vt:variant>
      <vt:variant>
        <vt:i4>0</vt:i4>
      </vt:variant>
      <vt:variant>
        <vt:i4>5</vt:i4>
      </vt:variant>
      <vt:variant>
        <vt:lpwstr>mailto:a_markeb@aun.edu.e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ass Curriculum Vitae</dc:title>
  <dc:creator>PHT</dc:creator>
  <cp:lastModifiedBy>c.delivery</cp:lastModifiedBy>
  <cp:revision>4</cp:revision>
  <cp:lastPrinted>2019-07-03T16:30:00Z</cp:lastPrinted>
  <dcterms:created xsi:type="dcterms:W3CDTF">2019-07-03T15:55:00Z</dcterms:created>
  <dcterms:modified xsi:type="dcterms:W3CDTF">2019-07-03T16:30:00Z</dcterms:modified>
</cp:coreProperties>
</file>